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1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7340C2" w:rsidRPr="007340C2" w:rsidTr="005C0C37">
        <w:trPr>
          <w:trHeight w:val="1314"/>
        </w:trPr>
        <w:tc>
          <w:tcPr>
            <w:tcW w:w="34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7340C2" w:rsidRPr="007340C2" w:rsidRDefault="007340C2" w:rsidP="007340C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7340C2" w:rsidRPr="007340C2" w:rsidRDefault="007340C2" w:rsidP="007340C2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597E54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68580</wp:posOffset>
                </wp:positionH>
                <wp:positionV relativeFrom="paragraph">
                  <wp:posOffset>72390</wp:posOffset>
                </wp:positionV>
                <wp:extent cx="6619875" cy="994410"/>
                <wp:effectExtent l="0" t="0" r="28575" b="1524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9875" cy="9944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F33B4" w:rsidRPr="00CD017C" w:rsidRDefault="006F33B4" w:rsidP="0001570B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</w:pP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ملف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قويمي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أداء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دريس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ادار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ف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جامعات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والكليات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لعام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دراسي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BD41BD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01570B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21</w:t>
                            </w:r>
                            <w:r w:rsidR="00775EE0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/202</w:t>
                            </w:r>
                            <w:r w:rsidR="0001570B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</w:t>
                            </w:r>
                          </w:p>
                          <w:p w:rsidR="00431B30" w:rsidRDefault="005A4989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لاحظ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: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تشمل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هذه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استمار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عاوني</w:t>
                            </w:r>
                            <w:r w:rsidR="00517542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مد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رؤس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لمية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ادارية</w:t>
                            </w:r>
                            <w:r w:rsidR="001F787A" w:rsidRPr="001F787A">
                              <w:rPr>
                                <w:rFonts w:hint="eastAsia"/>
                                <w:rtl/>
                              </w:rPr>
                              <w:t xml:space="preserve"> </w:t>
                            </w:r>
                            <w:r w:rsidR="001F787A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قرري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فروع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457DB9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(الدراسات الاولية الصباحية والدراسات العليا)</w:t>
                            </w:r>
                            <w:r w:rsidR="00D6705E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سؤولي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شعب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وحدات</w:t>
                            </w:r>
                          </w:p>
                          <w:p w:rsidR="005A4989" w:rsidRPr="005A4989" w:rsidRDefault="00431B30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oundrect id="AutoShape 3" o:spid="_x0000_s1026" style="position:absolute;left:0;text-align:left;margin-left:5.4pt;margin-top:5.7pt;width:521.25pt;height:78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">
                <v:textbox>
                  <w:txbxContent>
                    <w:p w:rsidR="006F33B4" w:rsidRPr="00CD017C" w:rsidRDefault="006F33B4" w:rsidP="0001570B">
                      <w:pPr>
                        <w:pStyle w:val="NoSpacing"/>
                        <w:jc w:val="center"/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</w:pP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ملف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قويمي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أداء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دريس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ادار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ف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جامعات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والكليات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لعام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دراسي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BD41BD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01570B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21</w:t>
                      </w:r>
                      <w:r w:rsidR="00775EE0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/202</w:t>
                      </w:r>
                      <w:r w:rsidR="0001570B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</w:t>
                      </w:r>
                    </w:p>
                    <w:p w:rsidR="00431B30" w:rsidRDefault="005A4989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لاحظ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: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تشمل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هذه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استمار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عاوني</w:t>
                      </w:r>
                      <w:r w:rsidR="00517542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مد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رؤس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لمية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ادارية</w:t>
                      </w:r>
                      <w:r w:rsidR="001F787A" w:rsidRPr="001F787A">
                        <w:rPr>
                          <w:rFonts w:hint="eastAsia"/>
                          <w:rtl/>
                        </w:rPr>
                        <w:t xml:space="preserve"> </w:t>
                      </w:r>
                      <w:r w:rsidR="001F787A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قرري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فروع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457DB9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(الدراسات الاولية الصباحية والدراسات العليا)</w:t>
                      </w:r>
                      <w:r w:rsidR="00D6705E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سؤولي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شعب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وحدات</w:t>
                      </w:r>
                    </w:p>
                    <w:p w:rsidR="005A4989" w:rsidRPr="005A4989" w:rsidRDefault="00431B30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Cs w:val="28"/>
                        </w:rPr>
                      </w:pP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</w:txbxContent>
                </v:textbox>
              </v:roundrect>
            </w:pict>
          </mc:Fallback>
        </mc:AlternateContent>
      </w: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5A4989" w:rsidRDefault="005A4989" w:rsidP="008F503F">
      <w:pPr>
        <w:rPr>
          <w:b/>
          <w:bCs/>
          <w:sz w:val="24"/>
          <w:szCs w:val="24"/>
          <w:rtl/>
          <w:lang w:bidi="ar-IQ"/>
        </w:rPr>
      </w:pPr>
    </w:p>
    <w:p w:rsidR="00431B30" w:rsidRDefault="00431B30" w:rsidP="008F503F">
      <w:pPr>
        <w:rPr>
          <w:b/>
          <w:bCs/>
          <w:sz w:val="24"/>
          <w:szCs w:val="24"/>
          <w:rtl/>
          <w:lang w:bidi="ar-IQ"/>
        </w:rPr>
      </w:pPr>
    </w:p>
    <w:p w:rsidR="008F503F" w:rsidRPr="007F5043" w:rsidRDefault="008F4A4A" w:rsidP="002C3811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مؤسس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التعليمي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8913FD" w:rsidRPr="007F5043">
        <w:rPr>
          <w:b/>
          <w:bCs/>
          <w:sz w:val="24"/>
          <w:szCs w:val="24"/>
          <w:rtl/>
          <w:lang w:bidi="ar-IQ"/>
        </w:rPr>
        <w:t xml:space="preserve"> : .........................................</w:t>
      </w:r>
      <w:r w:rsidR="007C46CA" w:rsidRPr="007F5043">
        <w:rPr>
          <w:b/>
          <w:bCs/>
          <w:sz w:val="24"/>
          <w:szCs w:val="24"/>
          <w:rtl/>
          <w:lang w:bidi="ar-IQ"/>
        </w:rPr>
        <w:t xml:space="preserve">   </w:t>
      </w:r>
    </w:p>
    <w:p w:rsidR="008F503F" w:rsidRPr="007F5043" w:rsidRDefault="008F503F" w:rsidP="008F503F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اسم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الرباعي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واللقب</w:t>
      </w:r>
      <w:r w:rsidRPr="007F5043">
        <w:rPr>
          <w:b/>
          <w:bCs/>
          <w:sz w:val="24"/>
          <w:szCs w:val="24"/>
          <w:rtl/>
          <w:lang w:bidi="ar-IQ"/>
        </w:rPr>
        <w:t>: .............................................</w:t>
      </w:r>
    </w:p>
    <w:p w:rsidR="008913FD" w:rsidRPr="007F5043" w:rsidRDefault="007C46CA" w:rsidP="000F4F69">
      <w:pPr>
        <w:pStyle w:val="NoSpacing"/>
        <w:rPr>
          <w:b/>
          <w:bCs/>
          <w:sz w:val="40"/>
          <w:szCs w:val="28"/>
          <w:rtl/>
        </w:rPr>
      </w:pPr>
      <w:r w:rsidRPr="007F5043">
        <w:rPr>
          <w:b/>
          <w:bCs/>
          <w:sz w:val="32"/>
          <w:szCs w:val="28"/>
          <w:rtl/>
        </w:rPr>
        <w:t xml:space="preserve">  </w:t>
      </w:r>
      <w:r w:rsidR="005827DE" w:rsidRPr="007F5043">
        <w:rPr>
          <w:rFonts w:hint="eastAsia"/>
          <w:b/>
          <w:bCs/>
          <w:sz w:val="44"/>
          <w:szCs w:val="28"/>
          <w:rtl/>
        </w:rPr>
        <w:t>البيانات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5827DE" w:rsidRPr="007F5043">
        <w:rPr>
          <w:rFonts w:hint="eastAsia"/>
          <w:b/>
          <w:bCs/>
          <w:sz w:val="44"/>
          <w:szCs w:val="28"/>
          <w:rtl/>
        </w:rPr>
        <w:t>الرئيسة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C16C21" w:rsidRPr="007F5043">
        <w:rPr>
          <w:b/>
          <w:bCs/>
          <w:sz w:val="44"/>
          <w:szCs w:val="28"/>
          <w:rtl/>
        </w:rPr>
        <w:t>:</w:t>
      </w:r>
    </w:p>
    <w:tbl>
      <w:tblPr>
        <w:tblStyle w:val="TableGrid"/>
        <w:bidiVisual/>
        <w:tblW w:w="0" w:type="auto"/>
        <w:tblInd w:w="2" w:type="dxa"/>
        <w:tblLook w:val="04A0" w:firstRow="1" w:lastRow="0" w:firstColumn="1" w:lastColumn="0" w:noHBand="0" w:noVBand="1"/>
      </w:tblPr>
      <w:tblGrid>
        <w:gridCol w:w="388"/>
        <w:gridCol w:w="1433"/>
        <w:gridCol w:w="1365"/>
        <w:gridCol w:w="785"/>
        <w:gridCol w:w="16"/>
        <w:gridCol w:w="951"/>
        <w:gridCol w:w="5822"/>
      </w:tblGrid>
      <w:tr w:rsidR="00197B08" w:rsidRPr="007F5043" w:rsidTr="00EB6CE0">
        <w:trPr>
          <w:trHeight w:val="377"/>
        </w:trPr>
        <w:tc>
          <w:tcPr>
            <w:tcW w:w="388" w:type="dxa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372" w:type="dxa"/>
            <w:gridSpan w:val="6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 w:rsidR="002C22F9" w:rsidRPr="007F5043" w:rsidTr="00EB6CE0">
        <w:trPr>
          <w:trHeight w:val="53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رمز </w:t>
            </w:r>
            <w:r w:rsidR="007D7994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يادي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:  ............................</w:t>
            </w:r>
          </w:p>
        </w:tc>
      </w:tr>
      <w:tr w:rsidR="002C22F9" w:rsidRPr="007F5043" w:rsidTr="00EB6CE0">
        <w:trPr>
          <w:trHeight w:val="44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الشهادة الحاصل عليها :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 تاريخ الحصول عليها : .......................الجهة المانحة :..........................</w:t>
            </w:r>
          </w:p>
        </w:tc>
      </w:tr>
      <w:tr w:rsidR="002C22F9" w:rsidRPr="007F5043" w:rsidTr="00EB6CE0">
        <w:trPr>
          <w:trHeight w:val="449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دقيق: ............................................</w:t>
            </w:r>
          </w:p>
        </w:tc>
      </w:tr>
      <w:tr w:rsidR="009902CC" w:rsidRPr="007F5043" w:rsidTr="00EB6CE0">
        <w:trPr>
          <w:trHeight w:val="512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D13744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لقــــــــــــ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 :  ........................   </w:t>
            </w:r>
            <w:r>
              <w:rPr>
                <w:rFonts w:hint="eastAsia"/>
                <w:b/>
                <w:bCs/>
                <w:rtl/>
                <w:lang w:bidi="ar-IQ"/>
              </w:rPr>
              <w:t>تاريخ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</w:t>
            </w:r>
            <w:r>
              <w:rPr>
                <w:b/>
                <w:bCs/>
                <w:rtl/>
                <w:lang w:bidi="ar-IQ"/>
              </w:rPr>
              <w:t xml:space="preserve"> :................... </w:t>
            </w:r>
            <w:r>
              <w:rPr>
                <w:rFonts w:hint="eastAsia"/>
                <w:b/>
                <w:bCs/>
                <w:rtl/>
                <w:lang w:bidi="ar-IQ"/>
              </w:rPr>
              <w:t>الجه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انحة</w:t>
            </w:r>
            <w:r>
              <w:rPr>
                <w:b/>
                <w:bCs/>
                <w:rtl/>
                <w:lang w:bidi="ar-IQ"/>
              </w:rPr>
              <w:t xml:space="preserve"> :..........................</w:t>
            </w:r>
          </w:p>
        </w:tc>
      </w:tr>
      <w:tr w:rsidR="009902CC" w:rsidRPr="007F5043" w:rsidTr="00EB6CE0">
        <w:trPr>
          <w:trHeight w:val="458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رقم الموبايل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...................</w:t>
            </w:r>
          </w:p>
        </w:tc>
      </w:tr>
      <w:tr w:rsidR="009902CC" w:rsidRPr="007F5043" w:rsidTr="00EB6CE0">
        <w:trPr>
          <w:trHeight w:val="431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 xml:space="preserve">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>…………………………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 تس</w:t>
            </w:r>
            <w:r w:rsidR="004B11FB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 :        /     /</w:t>
            </w:r>
          </w:p>
        </w:tc>
      </w:tr>
      <w:tr w:rsidR="00197B08" w:rsidRPr="007F5043" w:rsidTr="000F4F69">
        <w:trPr>
          <w:trHeight w:val="575"/>
        </w:trPr>
        <w:tc>
          <w:tcPr>
            <w:tcW w:w="388" w:type="dxa"/>
            <w:vMerge w:val="restart"/>
            <w:vAlign w:val="center"/>
          </w:tcPr>
          <w:p w:rsidR="00197B08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550" w:type="dxa"/>
            <w:gridSpan w:val="5"/>
            <w:vAlign w:val="center"/>
          </w:tcPr>
          <w:p w:rsidR="00197B08" w:rsidRPr="007F5043" w:rsidRDefault="00197B08" w:rsidP="002C3811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اصب الإدارية التي تس</w:t>
            </w:r>
            <w:r w:rsid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ا سابقا</w:t>
            </w:r>
            <w:r w:rsidR="000F4F69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ً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في التعليم العالي</w:t>
            </w:r>
          </w:p>
        </w:tc>
        <w:tc>
          <w:tcPr>
            <w:tcW w:w="5822" w:type="dxa"/>
            <w:vMerge w:val="restart"/>
            <w:vAlign w:val="center"/>
          </w:tcPr>
          <w:p w:rsidR="00BF4026" w:rsidRDefault="00BF4026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Pr="00BF4026" w:rsidRDefault="00BF4026" w:rsidP="00BF4026">
            <w:pPr>
              <w:rPr>
                <w:b/>
                <w:bCs/>
                <w:rtl/>
                <w:lang w:bidi="ar-IQ"/>
              </w:rPr>
            </w:pPr>
            <w:r w:rsidRPr="00BF4026">
              <w:rPr>
                <w:rFonts w:hint="eastAsia"/>
                <w:b/>
                <w:bCs/>
                <w:rtl/>
                <w:lang w:bidi="ar-IQ"/>
              </w:rPr>
              <w:t>توقيع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اح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اق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حول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صح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لمعلومات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علاه</w:t>
            </w:r>
            <w:r w:rsidRPr="00BF4026">
              <w:rPr>
                <w:b/>
                <w:bCs/>
                <w:rtl/>
                <w:lang w:bidi="ar-IQ"/>
              </w:rPr>
              <w:t>:</w:t>
            </w:r>
          </w:p>
          <w:p w:rsidR="00197B08" w:rsidRPr="00BF4026" w:rsidRDefault="00197B08" w:rsidP="00BF4026">
            <w:pPr>
              <w:rPr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8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65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52" w:type="dxa"/>
            <w:gridSpan w:val="3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D80A06" w:rsidRPr="007F3DDD" w:rsidRDefault="00D80A06" w:rsidP="00D80A06">
      <w:pPr>
        <w:pStyle w:val="NoSpacing"/>
        <w:rPr>
          <w:b/>
          <w:bCs/>
          <w:sz w:val="16"/>
          <w:szCs w:val="16"/>
          <w:u w:val="single"/>
          <w:rtl/>
          <w:lang w:bidi="ar-IQ"/>
        </w:rPr>
      </w:pPr>
    </w:p>
    <w:p w:rsidR="00281A04" w:rsidRPr="007F5043" w:rsidRDefault="00281A04" w:rsidP="00281A04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اول</w:t>
      </w:r>
      <w:r w:rsidRPr="007F5043">
        <w:rPr>
          <w:b/>
          <w:bCs/>
          <w:sz w:val="36"/>
          <w:szCs w:val="28"/>
          <w:rtl/>
        </w:rPr>
        <w:t xml:space="preserve"> (</w:t>
      </w:r>
      <w:r w:rsidRPr="007F5043">
        <w:rPr>
          <w:rFonts w:hint="eastAsia"/>
          <w:b/>
          <w:bCs/>
          <w:sz w:val="36"/>
          <w:szCs w:val="28"/>
          <w:rtl/>
        </w:rPr>
        <w:t>القدرات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إدار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والقيادية</w:t>
      </w:r>
      <w:r w:rsidRPr="007F5043">
        <w:rPr>
          <w:b/>
          <w:bCs/>
          <w:sz w:val="36"/>
          <w:szCs w:val="28"/>
          <w:rtl/>
        </w:rPr>
        <w:t>) (</w:t>
      </w:r>
      <w:r>
        <w:rPr>
          <w:b/>
          <w:bCs/>
          <w:sz w:val="36"/>
          <w:szCs w:val="28"/>
          <w:rtl/>
        </w:rPr>
        <w:t>50</w:t>
      </w:r>
      <w:r w:rsidRPr="007F5043">
        <w:rPr>
          <w:b/>
          <w:bCs/>
          <w:sz w:val="36"/>
          <w:szCs w:val="28"/>
          <w:rtl/>
        </w:rPr>
        <w:t xml:space="preserve">%) : </w:t>
      </w:r>
      <w:r w:rsidRPr="007F5043">
        <w:rPr>
          <w:rFonts w:hint="eastAsia"/>
          <w:b/>
          <w:bCs/>
          <w:sz w:val="36"/>
          <w:szCs w:val="28"/>
          <w:rtl/>
        </w:rPr>
        <w:t>تملئ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من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قب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سؤو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باشر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520"/>
        <w:gridCol w:w="7241"/>
        <w:gridCol w:w="1499"/>
        <w:gridCol w:w="1530"/>
      </w:tblGrid>
      <w:tr w:rsidR="00766F8B" w:rsidRPr="00D366D0" w:rsidTr="00C80878">
        <w:trPr>
          <w:trHeight w:val="288"/>
        </w:trPr>
        <w:tc>
          <w:tcPr>
            <w:tcW w:w="520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241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</w:tc>
        <w:tc>
          <w:tcPr>
            <w:tcW w:w="1499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1530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766F8B" w:rsidRPr="00D366D0" w:rsidTr="00C80878">
        <w:trPr>
          <w:trHeight w:val="260"/>
        </w:trPr>
        <w:tc>
          <w:tcPr>
            <w:tcW w:w="520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7241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499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530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وزيع الصلاحيات والمهام والواجبات بشكل يضمن تحقيق العدالة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2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قوم بتخطيط العمل وتنظيمه على وفق المنظور الاستراتيجي.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3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شرف على تنفيذ الإعمال من خلال تواجده الميداني.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4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عمل على تنفيذ الإجراءات المطلوبة على وفق القرارات والقوانين الصادرة من الجهات العليا.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5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بع الضوابط والاجراءات لترشيد الإنفاق والحد من الهدر على وفق الصلاحيات الممنوحة.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6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تفعيل دور أعضاء الهيئة التدريسية في اللجان الدائمية والمؤقتة في المؤسسة التعليمية  والمجتمع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7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حقق الاجتماعات الدورية المنتظمة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8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متع بقدرات قيادية و مهارية تتصف بالحداثة في صنع القرار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9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hint="eastAsia"/>
                <w:b/>
                <w:bCs/>
                <w:rtl/>
              </w:rPr>
              <w:t>يسهم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بفاعلي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لتحقيق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أهداف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تي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تتضمنها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رسال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مؤسس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تعليمي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.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rPr>
          <w:trHeight w:val="341"/>
        </w:trPr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تمتع بالكياسة في إدارة المشاكل وإيجاد الحلول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rPr>
          <w:trHeight w:val="404"/>
        </w:trPr>
        <w:tc>
          <w:tcPr>
            <w:tcW w:w="7761" w:type="dxa"/>
            <w:gridSpan w:val="2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مجموع درجات محور القدرات الإدارية والقيادية</w:t>
            </w:r>
          </w:p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499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</w:tbl>
    <w:p w:rsidR="00281A04" w:rsidRDefault="00281A04" w:rsidP="00ED6F26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766F8B" w:rsidRDefault="00766F8B" w:rsidP="0044392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Default="00EF3279" w:rsidP="00EF3279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Pr="00EF3279" w:rsidRDefault="00EF3279" w:rsidP="00F040CB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EF327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لثاني</w:t>
      </w:r>
      <w:r w:rsidRPr="00EF3279">
        <w:rPr>
          <w:b/>
          <w:bCs/>
          <w:sz w:val="28"/>
          <w:szCs w:val="28"/>
          <w:rtl/>
          <w:lang w:bidi="ar-IQ"/>
        </w:rPr>
        <w:t xml:space="preserve"> :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EF3279">
        <w:rPr>
          <w:b/>
          <w:bCs/>
          <w:sz w:val="28"/>
          <w:szCs w:val="28"/>
          <w:rtl/>
          <w:lang w:bidi="ar-IQ"/>
        </w:rPr>
        <w:t xml:space="preserve"> (</w:t>
      </w:r>
      <w:r w:rsidR="00F040CB">
        <w:rPr>
          <w:rFonts w:hint="cs"/>
          <w:b/>
          <w:bCs/>
          <w:sz w:val="28"/>
          <w:szCs w:val="28"/>
          <w:rtl/>
          <w:lang w:bidi="ar-IQ"/>
        </w:rPr>
        <w:t>20</w:t>
      </w:r>
      <w:r w:rsidRPr="00EF3279">
        <w:rPr>
          <w:b/>
          <w:bCs/>
          <w:sz w:val="28"/>
          <w:szCs w:val="28"/>
          <w:rtl/>
          <w:lang w:bidi="ar-IQ"/>
        </w:rPr>
        <w:t xml:space="preserve">%)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EF3279" w:rsidRPr="00EF3279" w:rsidRDefault="00EF3279" w:rsidP="00EF3279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EF3279" w:rsidRPr="00EF3279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EF3279" w:rsidRPr="00EF3279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EF3279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EF3279" w:rsidRPr="00EF3279" w:rsidRDefault="0001570B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تعليم المدمج</w:t>
            </w:r>
            <w:r w:rsidR="00EF3279"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EF3279" w:rsidRPr="00EF3279" w:rsidRDefault="0001570B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D61C5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</w:t>
            </w:r>
            <w:r w:rsidR="00D61C5B">
              <w:rPr>
                <w:rFonts w:hint="cs"/>
                <w:b/>
                <w:bCs/>
                <w:sz w:val="24"/>
                <w:szCs w:val="24"/>
                <w:rtl/>
              </w:rPr>
              <w:t>متبع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EF3279" w:rsidRPr="00EF3279" w:rsidRDefault="0001570B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5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EF3279" w:rsidRPr="00EF3279" w:rsidRDefault="0001570B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5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281A04" w:rsidRDefault="00281A04" w:rsidP="00D80A06">
      <w:pPr>
        <w:pStyle w:val="NoSpacing"/>
        <w:rPr>
          <w:b/>
          <w:bCs/>
          <w:sz w:val="36"/>
          <w:szCs w:val="28"/>
          <w:rtl/>
        </w:rPr>
      </w:pPr>
    </w:p>
    <w:p w:rsidR="00E969CC" w:rsidRDefault="00EF3279" w:rsidP="00E969CC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</w:rPr>
      </w:pPr>
      <w:r w:rsidRPr="00EF3279">
        <w:rPr>
          <w:b/>
          <w:bCs/>
          <w:sz w:val="36"/>
          <w:szCs w:val="28"/>
          <w:u w:val="single"/>
          <w:rtl/>
        </w:rPr>
        <w:tab/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EF3279">
        <w:rPr>
          <w:b/>
          <w:bCs/>
          <w:sz w:val="36"/>
          <w:szCs w:val="28"/>
          <w:u w:val="single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ث</w:t>
      </w:r>
      <w:r>
        <w:rPr>
          <w:rFonts w:hint="eastAsia"/>
          <w:b/>
          <w:bCs/>
          <w:sz w:val="36"/>
          <w:szCs w:val="28"/>
          <w:u w:val="single"/>
          <w:rtl/>
        </w:rPr>
        <w:t>الث</w:t>
      </w:r>
      <w:r w:rsidRPr="00EF3279">
        <w:rPr>
          <w:b/>
          <w:bCs/>
          <w:sz w:val="36"/>
          <w:szCs w:val="28"/>
          <w:u w:val="single"/>
          <w:rtl/>
        </w:rPr>
        <w:t>: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نشاط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علمي</w:t>
      </w:r>
      <w:r w:rsidRPr="00EF3279">
        <w:rPr>
          <w:b/>
          <w:bCs/>
          <w:sz w:val="36"/>
          <w:szCs w:val="28"/>
          <w:rtl/>
        </w:rPr>
        <w:t xml:space="preserve"> </w:t>
      </w:r>
      <w:r w:rsidR="00AF05CB">
        <w:rPr>
          <w:rFonts w:hint="cs"/>
          <w:b/>
          <w:bCs/>
          <w:sz w:val="36"/>
          <w:szCs w:val="28"/>
          <w:rtl/>
        </w:rPr>
        <w:t xml:space="preserve">والبحثي </w:t>
      </w:r>
      <w:r w:rsidR="00F040CB">
        <w:rPr>
          <w:rFonts w:hint="cs"/>
          <w:b/>
          <w:bCs/>
          <w:sz w:val="36"/>
          <w:szCs w:val="28"/>
          <w:rtl/>
        </w:rPr>
        <w:t>10</w:t>
      </w:r>
      <w:r w:rsidR="00AF05CB">
        <w:rPr>
          <w:rFonts w:hint="cs"/>
          <w:b/>
          <w:bCs/>
          <w:sz w:val="36"/>
          <w:szCs w:val="28"/>
          <w:rtl/>
        </w:rPr>
        <w:t xml:space="preserve"> % </w:t>
      </w:r>
      <w:r w:rsidRPr="00EF3279">
        <w:rPr>
          <w:rFonts w:hint="eastAsia"/>
          <w:b/>
          <w:bCs/>
          <w:sz w:val="32"/>
          <w:szCs w:val="24"/>
          <w:rtl/>
        </w:rPr>
        <w:t>يملئ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لجن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مية</w:t>
      </w:r>
      <w:r w:rsidRPr="00EF3279">
        <w:rPr>
          <w:b/>
          <w:bCs/>
          <w:sz w:val="32"/>
          <w:szCs w:val="24"/>
          <w:rtl/>
        </w:rPr>
        <w:t xml:space="preserve"> </w:t>
      </w:r>
      <w:r w:rsidR="00E969CC">
        <w:rPr>
          <w:b/>
          <w:bCs/>
          <w:sz w:val="32"/>
          <w:szCs w:val="24"/>
          <w:rtl/>
        </w:rPr>
        <w:t>بعد ان تقدم الوثائق من قبل صاحب العلاقة المشمول بالتقييم</w:t>
      </w:r>
    </w:p>
    <w:p w:rsidR="00E969CC" w:rsidRDefault="00E969CC" w:rsidP="00E969CC">
      <w:pPr>
        <w:pStyle w:val="NoSpacing"/>
        <w:jc w:val="center"/>
        <w:rPr>
          <w:b/>
          <w:bCs/>
          <w:sz w:val="28"/>
          <w:szCs w:val="24"/>
          <w:rtl/>
        </w:rPr>
      </w:pPr>
    </w:p>
    <w:p w:rsidR="00EF3279" w:rsidRPr="00EF3279" w:rsidRDefault="00EF3279" w:rsidP="00E969CC">
      <w:pPr>
        <w:tabs>
          <w:tab w:val="left" w:pos="482"/>
          <w:tab w:val="center" w:pos="5386"/>
        </w:tabs>
        <w:spacing w:after="0" w:line="240" w:lineRule="auto"/>
        <w:rPr>
          <w:b/>
          <w:bCs/>
          <w:sz w:val="28"/>
          <w:szCs w:val="24"/>
          <w:rtl/>
        </w:rPr>
      </w:pPr>
    </w:p>
    <w:tbl>
      <w:tblPr>
        <w:tblStyle w:val="TableGrid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EF3279" w:rsidRPr="00EF3279" w:rsidTr="00300D16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EF3279" w:rsidRPr="00EF3279" w:rsidTr="00300D16">
        <w:trPr>
          <w:trHeight w:val="463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EF3279" w:rsidRPr="00EF3279" w:rsidRDefault="0001570B" w:rsidP="00C33CF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5720E7" w:rsidRPr="005720E7">
              <w:rPr>
                <w:b/>
                <w:bCs/>
                <w:sz w:val="24"/>
                <w:szCs w:val="24"/>
                <w:rtl/>
                <w:lang w:bidi="ar-IQ"/>
              </w:rPr>
              <w:t xml:space="preserve">البحوث العلمية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والكتب </w:t>
            </w:r>
            <w:r w:rsidR="005720E7" w:rsidRPr="005720E7">
              <w:rPr>
                <w:b/>
                <w:bCs/>
                <w:sz w:val="24"/>
                <w:szCs w:val="24"/>
                <w:rtl/>
                <w:lang w:bidi="ar-IQ"/>
              </w:rPr>
              <w:t>والاشراف على الطلبة</w:t>
            </w:r>
            <w:r w:rsidR="0060601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والتقويم العلمي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6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01570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او ورش العمل او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7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</w:rPr>
              <w:t>المساه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خد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ؤسس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علم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وز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اخرى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جتمع</w:t>
            </w:r>
            <w:r w:rsidRPr="00EF3279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50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EF3279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bidi w:val="0"/>
              <w:jc w:val="center"/>
              <w:rPr>
                <w:b/>
                <w:bCs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22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both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مشارك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زي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يدان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والحق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جراء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ختب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تحليل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عم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ختبرية</w:t>
            </w:r>
            <w:r w:rsidR="0001570B">
              <w:rPr>
                <w:rFonts w:hint="cs"/>
                <w:b/>
                <w:bCs/>
                <w:rtl/>
              </w:rPr>
              <w:t xml:space="preserve"> وغيرها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04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درج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F3279" w:rsidRDefault="00EF3279" w:rsidP="00D80A06">
      <w:pPr>
        <w:pStyle w:val="NoSpacing"/>
        <w:rPr>
          <w:b/>
          <w:bCs/>
          <w:sz w:val="36"/>
          <w:szCs w:val="28"/>
          <w:rtl/>
        </w:rPr>
      </w:pPr>
    </w:p>
    <w:p w:rsidR="00CE35A9" w:rsidRDefault="009D6096" w:rsidP="00D80A06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D80A06">
        <w:rPr>
          <w:rFonts w:hint="eastAsia"/>
          <w:b/>
          <w:bCs/>
          <w:sz w:val="36"/>
          <w:szCs w:val="28"/>
          <w:rtl/>
        </w:rPr>
        <w:t>الرابع</w:t>
      </w:r>
      <w:r w:rsidR="006A183D" w:rsidRPr="007F5043">
        <w:rPr>
          <w:b/>
          <w:bCs/>
          <w:sz w:val="36"/>
          <w:szCs w:val="28"/>
          <w:rtl/>
        </w:rPr>
        <w:t xml:space="preserve"> ( </w:t>
      </w:r>
      <w:r w:rsidRPr="007F5043">
        <w:rPr>
          <w:rFonts w:hint="eastAsia"/>
          <w:b/>
          <w:bCs/>
          <w:sz w:val="36"/>
          <w:szCs w:val="28"/>
          <w:rtl/>
        </w:rPr>
        <w:t>المهارات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شخصية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ومجالات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استثمارها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E92162" w:rsidRPr="007F5043">
        <w:rPr>
          <w:b/>
          <w:bCs/>
          <w:sz w:val="36"/>
          <w:szCs w:val="28"/>
          <w:rtl/>
        </w:rPr>
        <w:t>(</w:t>
      </w:r>
      <w:r w:rsidR="00367926" w:rsidRPr="007F5043">
        <w:rPr>
          <w:b/>
          <w:bCs/>
          <w:sz w:val="36"/>
          <w:szCs w:val="28"/>
          <w:rtl/>
        </w:rPr>
        <w:t>10</w:t>
      </w:r>
      <w:r w:rsidR="00E92162" w:rsidRPr="007F5043">
        <w:rPr>
          <w:b/>
          <w:bCs/>
          <w:sz w:val="36"/>
          <w:szCs w:val="28"/>
          <w:rtl/>
        </w:rPr>
        <w:t>%)</w:t>
      </w:r>
      <w:r w:rsidRPr="007F5043">
        <w:rPr>
          <w:b/>
          <w:bCs/>
          <w:sz w:val="36"/>
          <w:szCs w:val="28"/>
          <w:rtl/>
        </w:rPr>
        <w:t>:</w:t>
      </w:r>
      <w:r w:rsidR="0019416A" w:rsidRPr="007F5043">
        <w:rPr>
          <w:b/>
          <w:bCs/>
          <w:sz w:val="32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تملئ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من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قب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سؤو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باشر</w:t>
      </w:r>
    </w:p>
    <w:p w:rsidR="0000556A" w:rsidRPr="007F5043" w:rsidRDefault="0000556A" w:rsidP="00D80A06">
      <w:pPr>
        <w:pStyle w:val="NoSpacing"/>
        <w:rPr>
          <w:b/>
          <w:bCs/>
          <w:sz w:val="32"/>
          <w:szCs w:val="28"/>
          <w:rtl/>
        </w:rPr>
      </w:pPr>
    </w:p>
    <w:tbl>
      <w:tblPr>
        <w:tblStyle w:val="TableGrid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567"/>
        <w:gridCol w:w="6379"/>
        <w:gridCol w:w="1134"/>
        <w:gridCol w:w="2462"/>
      </w:tblGrid>
      <w:tr w:rsidR="00EF3279" w:rsidRPr="00D366D0" w:rsidTr="00C80878">
        <w:trPr>
          <w:trHeight w:val="964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2462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AF05CB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EF3279" w:rsidRPr="00D366D0" w:rsidTr="00C80878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C7560E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ات التواصل (إدارة الحوار وإقناع الآخرين  وإيجاد الحلول للمشكلات )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62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C80878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ستطيع تحليل المعطيات واستثمار النتائج من خلال إجراءات مختلفة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62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C80878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ة تكنولوجيا المعلومات ويوظفها في مجال عمله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62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C80878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DE4664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حقيق النتائج ضمن السقف الزمني المحدد للمراسلات الادارية الرسمية من خلال الاتصال والتشاور.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62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C80878">
        <w:trPr>
          <w:trHeight w:val="964"/>
        </w:trPr>
        <w:tc>
          <w:tcPr>
            <w:tcW w:w="6946" w:type="dxa"/>
            <w:gridSpan w:val="2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00</w:t>
            </w:r>
          </w:p>
        </w:tc>
        <w:tc>
          <w:tcPr>
            <w:tcW w:w="2462" w:type="dxa"/>
            <w:shd w:val="clear" w:color="auto" w:fill="D9D9D9" w:themeFill="background1" w:themeFillShade="D9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6B039D" w:rsidRPr="006B039D" w:rsidRDefault="006B039D" w:rsidP="000046B2">
      <w:pPr>
        <w:spacing w:after="0" w:line="240" w:lineRule="auto"/>
        <w:rPr>
          <w:b/>
          <w:bCs/>
          <w:sz w:val="36"/>
          <w:szCs w:val="28"/>
          <w:rtl/>
        </w:rPr>
      </w:pPr>
      <w:r w:rsidRPr="006B039D"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rFonts w:hint="eastAsia"/>
          <w:b/>
          <w:bCs/>
          <w:sz w:val="36"/>
          <w:szCs w:val="28"/>
          <w:u w:val="single"/>
          <w:rtl/>
        </w:rPr>
        <w:t>الخامس</w:t>
      </w:r>
      <w:r w:rsidRPr="006B039D">
        <w:rPr>
          <w:b/>
          <w:bCs/>
          <w:sz w:val="36"/>
          <w:szCs w:val="28"/>
          <w:u w:val="single"/>
          <w:rtl/>
        </w:rPr>
        <w:t>: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جانب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تربوي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والتكليفات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أخرى</w:t>
      </w:r>
      <w:r>
        <w:rPr>
          <w:b/>
          <w:bCs/>
          <w:sz w:val="36"/>
          <w:szCs w:val="28"/>
          <w:rtl/>
        </w:rPr>
        <w:t>1</w:t>
      </w:r>
      <w:r w:rsidRPr="006B039D">
        <w:rPr>
          <w:b/>
          <w:bCs/>
          <w:sz w:val="36"/>
          <w:szCs w:val="28"/>
          <w:rtl/>
        </w:rPr>
        <w:t>0 %</w:t>
      </w:r>
    </w:p>
    <w:p w:rsidR="006B039D" w:rsidRPr="006B039D" w:rsidRDefault="006B039D" w:rsidP="00B43975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6B039D">
        <w:rPr>
          <w:rFonts w:eastAsiaTheme="minorEastAsia"/>
          <w:b/>
          <w:bCs/>
          <w:sz w:val="32"/>
          <w:szCs w:val="24"/>
        </w:rPr>
        <w:t xml:space="preserve">             </w:t>
      </w:r>
      <w:r w:rsidRPr="006B039D">
        <w:rPr>
          <w:rFonts w:hint="eastAsia"/>
          <w:b/>
          <w:bCs/>
          <w:sz w:val="32"/>
          <w:szCs w:val="24"/>
          <w:rtl/>
        </w:rPr>
        <w:t>تملى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فقرات</w:t>
      </w:r>
      <w:r w:rsidRPr="006B039D">
        <w:rPr>
          <w:b/>
          <w:bCs/>
          <w:sz w:val="32"/>
          <w:szCs w:val="24"/>
          <w:rtl/>
        </w:rPr>
        <w:t xml:space="preserve"> (3,2) (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Pr="006B039D">
        <w:rPr>
          <w:b/>
          <w:bCs/>
          <w:sz w:val="32"/>
          <w:szCs w:val="24"/>
          <w:rtl/>
        </w:rPr>
        <w:t xml:space="preserve"> </w:t>
      </w:r>
      <w:r w:rsidR="00B43975">
        <w:rPr>
          <w:rFonts w:hint="cs"/>
          <w:b/>
          <w:bCs/>
          <w:sz w:val="32"/>
          <w:szCs w:val="24"/>
          <w:rtl/>
          <w:lang w:bidi="ar-IQ"/>
        </w:rPr>
        <w:t>المسؤول المباشر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حصراً</w:t>
      </w:r>
      <w:r w:rsidRPr="006B039D">
        <w:rPr>
          <w:b/>
          <w:bCs/>
          <w:sz w:val="32"/>
          <w:szCs w:val="24"/>
          <w:rtl/>
        </w:rPr>
        <w:t>)</w:t>
      </w:r>
    </w:p>
    <w:p w:rsidR="00E969CC" w:rsidRDefault="006B039D" w:rsidP="00E969CC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</w:rPr>
      </w:pP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eastAsiaTheme="minorEastAsia"/>
          <w:b/>
          <w:bCs/>
          <w:sz w:val="32"/>
          <w:szCs w:val="24"/>
        </w:rPr>
        <w:t xml:space="preserve">          </w:t>
      </w:r>
      <w:r w:rsidRPr="006B039D">
        <w:rPr>
          <w:rFonts w:hint="eastAsia"/>
          <w:b/>
          <w:bCs/>
          <w:sz w:val="32"/>
          <w:szCs w:val="24"/>
          <w:rtl/>
        </w:rPr>
        <w:t>والفقرات</w:t>
      </w:r>
      <w:r w:rsidRPr="006B039D">
        <w:rPr>
          <w:b/>
          <w:bCs/>
          <w:sz w:val="32"/>
          <w:szCs w:val="24"/>
          <w:rtl/>
        </w:rPr>
        <w:t xml:space="preserve"> (1 </w:t>
      </w:r>
      <w:r w:rsidRPr="006B039D">
        <w:rPr>
          <w:rFonts w:hint="eastAsia"/>
          <w:b/>
          <w:bCs/>
          <w:sz w:val="32"/>
          <w:szCs w:val="24"/>
          <w:rtl/>
        </w:rPr>
        <w:t>،</w:t>
      </w:r>
      <w:r w:rsidR="00E969CC">
        <w:rPr>
          <w:b/>
          <w:bCs/>
          <w:sz w:val="32"/>
          <w:szCs w:val="24"/>
          <w:rtl/>
        </w:rPr>
        <w:t xml:space="preserve"> 4, 5)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="004826DF">
        <w:rPr>
          <w:rFonts w:hint="cs"/>
          <w:b/>
          <w:bCs/>
          <w:sz w:val="32"/>
          <w:szCs w:val="24"/>
          <w:rtl/>
        </w:rPr>
        <w:t xml:space="preserve"> </w:t>
      </w:r>
      <w:r w:rsidR="00B43975">
        <w:rPr>
          <w:rFonts w:hint="cs"/>
          <w:b/>
          <w:bCs/>
          <w:sz w:val="32"/>
          <w:szCs w:val="24"/>
          <w:rtl/>
        </w:rPr>
        <w:t>المسؤول المباشر</w:t>
      </w:r>
      <w:r w:rsidR="004826DF">
        <w:rPr>
          <w:rFonts w:hint="cs"/>
          <w:b/>
          <w:bCs/>
          <w:sz w:val="32"/>
          <w:szCs w:val="24"/>
          <w:rtl/>
        </w:rPr>
        <w:t xml:space="preserve"> </w:t>
      </w:r>
      <w:r w:rsidR="00E969CC">
        <w:rPr>
          <w:b/>
          <w:bCs/>
          <w:sz w:val="32"/>
          <w:szCs w:val="24"/>
          <w:rtl/>
        </w:rPr>
        <w:t>بعد ان تقدم الوثائق من قبل صاحب العلاقة المشمول بالتقييم</w:t>
      </w:r>
    </w:p>
    <w:p w:rsidR="006B039D" w:rsidRPr="006B039D" w:rsidRDefault="006B039D" w:rsidP="00E969CC">
      <w:pPr>
        <w:spacing w:after="0" w:line="240" w:lineRule="auto"/>
        <w:rPr>
          <w:b/>
          <w:bCs/>
          <w:sz w:val="32"/>
          <w:szCs w:val="24"/>
          <w:rtl/>
        </w:rPr>
      </w:pP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6B039D" w:rsidRPr="006B039D" w:rsidTr="00176610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6B039D" w:rsidRPr="006B039D" w:rsidTr="00176610">
        <w:trPr>
          <w:trHeight w:val="40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rtl/>
                <w:lang w:bidi="ar-IQ"/>
              </w:rPr>
            </w:pPr>
            <w:r w:rsidRPr="006B039D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والبحث</w:t>
            </w:r>
            <w:r w:rsidRPr="006B039D">
              <w:rPr>
                <w:b/>
                <w:bCs/>
                <w:rtl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العلمي</w:t>
            </w:r>
            <w:r w:rsidRPr="006B03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94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69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6B039D" w:rsidRPr="006B039D" w:rsidRDefault="003F20A1" w:rsidP="006B039D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اساليب التعامل مع الطلبة وتقديم </w:t>
            </w:r>
            <w:r w:rsidR="006B039D" w:rsidRPr="006B039D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="006B039D" w:rsidRPr="006B039D">
              <w:rPr>
                <w:b/>
                <w:bCs/>
                <w:rtl/>
                <w:lang w:bidi="ar-IQ"/>
              </w:rPr>
              <w:t xml:space="preserve"> </w:t>
            </w:r>
            <w:r w:rsidR="006B039D" w:rsidRPr="006B039D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88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6B039D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6B039D" w:rsidRPr="006B039D" w:rsidRDefault="00A347A4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  <w:r w:rsidR="0001570B">
              <w:rPr>
                <w:rFonts w:hint="cs"/>
                <w:b/>
                <w:bCs/>
                <w:rtl/>
                <w:lang w:bidi="ar-IQ"/>
              </w:rPr>
              <w:t xml:space="preserve"> وخارجها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6B039D" w:rsidRPr="006B039D" w:rsidRDefault="00F03076" w:rsidP="006B03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</w:tbl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8D25C6" w:rsidRDefault="008D25C6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bookmarkStart w:id="0" w:name="_GoBack"/>
      <w:bookmarkEnd w:id="0"/>
    </w:p>
    <w:p w:rsidR="009B587B" w:rsidRDefault="006B039D" w:rsidP="009B587B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</w:rPr>
      </w:pPr>
      <w:r w:rsidRPr="006B039D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</w:t>
      </w:r>
      <w:r>
        <w:rPr>
          <w:rFonts w:hint="eastAsia"/>
          <w:b/>
          <w:bCs/>
          <w:sz w:val="28"/>
          <w:szCs w:val="28"/>
          <w:rtl/>
          <w:lang w:bidi="ar-IQ"/>
        </w:rPr>
        <w:t>سادس</w:t>
      </w:r>
      <w:r w:rsidRPr="006B039D">
        <w:rPr>
          <w:b/>
          <w:bCs/>
          <w:sz w:val="28"/>
          <w:szCs w:val="28"/>
          <w:rtl/>
          <w:lang w:bidi="ar-IQ"/>
        </w:rPr>
        <w:t xml:space="preserve"> :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6B039D">
        <w:rPr>
          <w:b/>
          <w:bCs/>
          <w:sz w:val="28"/>
          <w:szCs w:val="28"/>
          <w:rtl/>
          <w:lang w:bidi="ar-IQ"/>
        </w:rPr>
        <w:t xml:space="preserve">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6B039D">
        <w:rPr>
          <w:b/>
          <w:bCs/>
          <w:sz w:val="28"/>
          <w:szCs w:val="28"/>
          <w:rtl/>
          <w:lang w:bidi="ar-IQ"/>
        </w:rPr>
        <w:t xml:space="preserve"> (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6B039D">
        <w:rPr>
          <w:b/>
          <w:bCs/>
          <w:sz w:val="28"/>
          <w:szCs w:val="28"/>
          <w:rtl/>
          <w:lang w:bidi="ar-IQ"/>
        </w:rPr>
        <w:t xml:space="preserve">) </w:t>
      </w:r>
      <w:r w:rsidR="009B587B">
        <w:rPr>
          <w:b/>
          <w:bCs/>
          <w:sz w:val="32"/>
          <w:szCs w:val="24"/>
          <w:rtl/>
        </w:rPr>
        <w:t>بعد ان تقدم الوثائق من قبل صاحب العلاقة المشمول بالتقييم</w:t>
      </w:r>
    </w:p>
    <w:p w:rsidR="006B039D" w:rsidRPr="006B039D" w:rsidRDefault="00A04D61" w:rsidP="006B039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</w:t>
      </w:r>
    </w:p>
    <w:tbl>
      <w:tblPr>
        <w:tblStyle w:val="12"/>
        <w:bidiVisual/>
        <w:tblW w:w="10452" w:type="dxa"/>
        <w:tblInd w:w="248" w:type="dxa"/>
        <w:tblLook w:val="04A0" w:firstRow="1" w:lastRow="0" w:firstColumn="1" w:lastColumn="0" w:noHBand="0" w:noVBand="1"/>
      </w:tblPr>
      <w:tblGrid>
        <w:gridCol w:w="709"/>
        <w:gridCol w:w="6662"/>
        <w:gridCol w:w="3081"/>
      </w:tblGrid>
      <w:tr w:rsidR="00972FF1" w:rsidRPr="006C0732" w:rsidTr="00C80878">
        <w:trPr>
          <w:trHeight w:val="495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99"/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  <w:r w:rsidRPr="006C0732">
              <w:rPr>
                <w:rFonts w:hint="eastAsia"/>
                <w:b/>
                <w:bCs/>
                <w:rtl/>
              </w:rPr>
              <w:t>ت</w:t>
            </w:r>
          </w:p>
        </w:tc>
        <w:tc>
          <w:tcPr>
            <w:tcW w:w="6662" w:type="dxa"/>
            <w:tcBorders>
              <w:bottom w:val="single" w:sz="4" w:space="0" w:color="auto"/>
            </w:tcBorders>
            <w:shd w:val="clear" w:color="auto" w:fill="FFFF99"/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 w:rsidRPr="006C0732">
              <w:rPr>
                <w:b/>
                <w:bCs/>
                <w:rtl/>
                <w:lang w:bidi="ar-IQ"/>
              </w:rPr>
              <w:t xml:space="preserve"> </w:t>
            </w:r>
            <w:r w:rsidRPr="006C0732">
              <w:rPr>
                <w:rFonts w:hint="eastAsia"/>
                <w:b/>
                <w:bCs/>
                <w:rtl/>
                <w:lang w:bidi="ar-IQ"/>
              </w:rPr>
              <w:t>مواطن</w:t>
            </w:r>
            <w:r w:rsidRPr="006C0732">
              <w:rPr>
                <w:b/>
                <w:bCs/>
                <w:rtl/>
                <w:lang w:bidi="ar-IQ"/>
              </w:rPr>
              <w:t xml:space="preserve"> </w:t>
            </w:r>
            <w:r w:rsidRPr="006C0732">
              <w:rPr>
                <w:rFonts w:hint="eastAsia"/>
                <w:b/>
                <w:bCs/>
                <w:rtl/>
                <w:lang w:bidi="ar-IQ"/>
              </w:rPr>
              <w:t>القوة</w:t>
            </w:r>
            <w:r w:rsidRPr="006C0732">
              <w:rPr>
                <w:b/>
                <w:bCs/>
                <w:rtl/>
                <w:lang w:bidi="ar-IQ"/>
              </w:rPr>
              <w:t xml:space="preserve"> </w:t>
            </w:r>
            <w:r w:rsidRPr="006C0732">
              <w:rPr>
                <w:rFonts w:hint="eastAsia"/>
                <w:b/>
                <w:bCs/>
                <w:rtl/>
                <w:lang w:bidi="ar-IQ"/>
              </w:rPr>
              <w:t>العلمية</w:t>
            </w:r>
          </w:p>
        </w:tc>
        <w:tc>
          <w:tcPr>
            <w:tcW w:w="3081" w:type="dxa"/>
            <w:shd w:val="clear" w:color="auto" w:fill="FFFF99"/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  <w:r w:rsidRPr="006C0732">
              <w:rPr>
                <w:rFonts w:hint="eastAsia"/>
                <w:b/>
                <w:bCs/>
                <w:rtl/>
              </w:rPr>
              <w:t>الدرجة</w:t>
            </w:r>
            <w:r w:rsidRPr="006C0732">
              <w:rPr>
                <w:b/>
                <w:bCs/>
                <w:rtl/>
              </w:rPr>
              <w:t xml:space="preserve"> </w:t>
            </w:r>
            <w:r w:rsidRPr="006C0732">
              <w:rPr>
                <w:rFonts w:hint="eastAsia"/>
                <w:b/>
                <w:bCs/>
                <w:rtl/>
              </w:rPr>
              <w:t>المعطاة</w:t>
            </w:r>
          </w:p>
        </w:tc>
      </w:tr>
      <w:tr w:rsidR="00972FF1" w:rsidRPr="006C0732" w:rsidTr="00C80878">
        <w:trPr>
          <w:trHeight w:val="356"/>
        </w:trPr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  <w:r w:rsidRPr="006C0732">
              <w:rPr>
                <w:b/>
                <w:bCs/>
                <w:rtl/>
              </w:rPr>
              <w:t>1</w:t>
            </w:r>
          </w:p>
        </w:tc>
        <w:tc>
          <w:tcPr>
            <w:tcW w:w="666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براء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خترا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جوائز</w:t>
            </w:r>
            <w:r>
              <w:rPr>
                <w:b/>
                <w:bCs/>
                <w:rtl/>
                <w:lang w:bidi="ar-IQ"/>
              </w:rPr>
              <w:t>(</w:t>
            </w:r>
            <w:r>
              <w:rPr>
                <w:rFonts w:hint="eastAsia"/>
                <w:b/>
                <w:bCs/>
                <w:rtl/>
                <w:lang w:bidi="ar-IQ"/>
              </w:rPr>
              <w:t>ا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جائز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حه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مطابق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بياناته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متطلب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ظ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لكتروني</w:t>
            </w:r>
            <w:r>
              <w:rPr>
                <w:b/>
                <w:bCs/>
                <w:rtl/>
                <w:lang w:bidi="ar-IQ"/>
              </w:rPr>
              <w:t>)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حصر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308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</w:tr>
      <w:tr w:rsidR="00972FF1" w:rsidRPr="006C0732" w:rsidTr="00C80878">
        <w:trPr>
          <w:trHeight w:val="369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متلاك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دريس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معام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هيرش</w:t>
            </w:r>
            <w:r w:rsidRPr="004A09D2"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C216EE"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 w:rsidRPr="00C216EE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بواب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بحث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  <w:p w:rsidR="00972FF1" w:rsidRPr="006C0732" w:rsidRDefault="00972FF1" w:rsidP="00D61184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</w:t>
            </w:r>
            <w:r>
              <w:rPr>
                <w:rFonts w:hint="eastAsia"/>
                <w:b/>
                <w:bCs/>
                <w:rtl/>
                <w:lang w:bidi="ar-IQ"/>
              </w:rPr>
              <w:t>الحد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أدنى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معام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هيرش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هو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</w:p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(1-3) </w:t>
            </w:r>
            <w:r>
              <w:rPr>
                <w:rFonts w:hint="eastAsia"/>
                <w:b/>
                <w:bCs/>
                <w:rtl/>
                <w:lang w:bidi="ar-IQ"/>
              </w:rPr>
              <w:t>تمنح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حدة</w:t>
            </w:r>
          </w:p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(4-6) </w:t>
            </w:r>
            <w:r>
              <w:rPr>
                <w:rFonts w:hint="eastAsia"/>
                <w:b/>
                <w:bCs/>
                <w:rtl/>
                <w:lang w:bidi="ar-IQ"/>
              </w:rPr>
              <w:t>تمنح</w:t>
            </w:r>
            <w:r>
              <w:rPr>
                <w:b/>
                <w:bCs/>
                <w:rtl/>
                <w:lang w:bidi="ar-IQ"/>
              </w:rPr>
              <w:t xml:space="preserve"> 2 </w:t>
            </w:r>
            <w:r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  <w:p w:rsidR="00972FF1" w:rsidRPr="006C0732" w:rsidRDefault="00972FF1" w:rsidP="00D61184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(7 </w:t>
            </w:r>
            <w:r>
              <w:rPr>
                <w:rFonts w:hint="eastAsia"/>
                <w:b/>
                <w:bCs/>
                <w:rtl/>
                <w:lang w:bidi="ar-IQ"/>
              </w:rPr>
              <w:t>فاكثر</w:t>
            </w:r>
            <w:r>
              <w:rPr>
                <w:b/>
                <w:bCs/>
                <w:rtl/>
                <w:lang w:bidi="ar-IQ"/>
              </w:rPr>
              <w:t>)</w:t>
            </w:r>
            <w:r>
              <w:rPr>
                <w:rFonts w:hint="eastAsia"/>
                <w:b/>
                <w:bCs/>
                <w:rtl/>
                <w:lang w:bidi="ar-IQ"/>
              </w:rPr>
              <w:t>تمنج</w:t>
            </w:r>
            <w:r>
              <w:rPr>
                <w:b/>
                <w:bCs/>
                <w:rtl/>
                <w:lang w:bidi="ar-IQ"/>
              </w:rPr>
              <w:t xml:space="preserve"> 3 </w:t>
            </w:r>
            <w:r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</w:tr>
      <w:tr w:rsidR="00972FF1" w:rsidTr="00C80878">
        <w:trPr>
          <w:trHeight w:val="369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2FF1" w:rsidRDefault="00972FF1" w:rsidP="00D6118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</w:t>
            </w: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FF1" w:rsidRDefault="00972FF1" w:rsidP="00BD1C65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سؤ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ح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مكي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رأ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جم</w:t>
            </w:r>
            <w:r w:rsidR="00BD1C65">
              <w:rPr>
                <w:rFonts w:hint="cs"/>
                <w:b/>
                <w:bCs/>
                <w:rtl/>
                <w:lang w:bidi="ar-IQ"/>
              </w:rPr>
              <w:t>ي</w:t>
            </w:r>
            <w:r>
              <w:rPr>
                <w:rFonts w:hint="eastAsia"/>
                <w:b/>
                <w:bCs/>
                <w:rtl/>
                <w:lang w:bidi="ar-IQ"/>
              </w:rPr>
              <w:t>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املي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عهم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</w:tr>
      <w:tr w:rsidR="00972FF1" w:rsidTr="00C80878">
        <w:trPr>
          <w:trHeight w:val="369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2FF1" w:rsidRDefault="00F46549" w:rsidP="00F4654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4</w:t>
            </w: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FF1" w:rsidRDefault="00972FF1" w:rsidP="00D6118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تطوير منظومة الكترونية لادارة احد البرامج على مستوى الجامعة او الوزارة 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3</w:t>
            </w:r>
          </w:p>
        </w:tc>
      </w:tr>
      <w:tr w:rsidR="00972FF1" w:rsidRPr="006C0732" w:rsidTr="00C80878">
        <w:trPr>
          <w:trHeight w:val="369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2FF1" w:rsidRPr="006C0732" w:rsidRDefault="00F040CB" w:rsidP="00D6118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5</w:t>
            </w: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دراء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قس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ضم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جو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تقوي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داء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جمي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املي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عه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كمسؤول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شع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عضاء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رتباط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</w:tr>
      <w:tr w:rsidR="00972FF1" w:rsidRPr="006C0732" w:rsidTr="00C80878">
        <w:trPr>
          <w:trHeight w:val="369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على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تجاوز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صوى</w:t>
            </w:r>
            <w:r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rFonts w:hint="cs"/>
                <w:b/>
                <w:bCs/>
                <w:rtl/>
                <w:lang w:bidi="ar-IQ"/>
              </w:rPr>
              <w:t>9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درجات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5C5EB3" w:rsidRPr="001156B6" w:rsidRDefault="005C5EB3" w:rsidP="005C5EB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933EB" w:rsidRPr="00E933EB" w:rsidRDefault="00E933EB" w:rsidP="005C5EB3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6F0CD5">
      <w:pPr>
        <w:pStyle w:val="NoSpacing"/>
        <w:rPr>
          <w:b/>
          <w:bCs/>
          <w:sz w:val="36"/>
          <w:szCs w:val="28"/>
          <w:rtl/>
        </w:rPr>
      </w:pPr>
    </w:p>
    <w:p w:rsidR="00297D26" w:rsidRPr="007F5043" w:rsidRDefault="00297D26" w:rsidP="009A5140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E933EB">
        <w:rPr>
          <w:rFonts w:hint="eastAsia"/>
          <w:b/>
          <w:bCs/>
          <w:sz w:val="36"/>
          <w:szCs w:val="28"/>
          <w:rtl/>
        </w:rPr>
        <w:t>السابع</w:t>
      </w:r>
      <w:r w:rsidRPr="007F5043">
        <w:rPr>
          <w:b/>
          <w:bCs/>
          <w:sz w:val="36"/>
          <w:szCs w:val="28"/>
          <w:rtl/>
        </w:rPr>
        <w:t xml:space="preserve">: </w:t>
      </w:r>
      <w:r w:rsidR="009A5140">
        <w:rPr>
          <w:rFonts w:hint="cs"/>
          <w:b/>
          <w:bCs/>
          <w:sz w:val="28"/>
          <w:szCs w:val="28"/>
          <w:rtl/>
          <w:lang w:bidi="ar-IQ"/>
        </w:rPr>
        <w:t xml:space="preserve">العقوبات </w:t>
      </w:r>
      <w:r w:rsidR="006F0CD5">
        <w:rPr>
          <w:b/>
          <w:bCs/>
          <w:sz w:val="28"/>
          <w:szCs w:val="28"/>
          <w:rtl/>
          <w:lang w:bidi="ar-IQ"/>
        </w:rPr>
        <w:t>(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F0CD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tbl>
      <w:tblPr>
        <w:tblStyle w:val="TableGrid"/>
        <w:bidiVisual/>
        <w:tblW w:w="10530" w:type="dxa"/>
        <w:tblInd w:w="350" w:type="dxa"/>
        <w:tblLook w:val="04A0" w:firstRow="1" w:lastRow="0" w:firstColumn="1" w:lastColumn="0" w:noHBand="0" w:noVBand="1"/>
      </w:tblPr>
      <w:tblGrid>
        <w:gridCol w:w="450"/>
        <w:gridCol w:w="2156"/>
        <w:gridCol w:w="1707"/>
        <w:gridCol w:w="2254"/>
        <w:gridCol w:w="1550"/>
        <w:gridCol w:w="1180"/>
        <w:gridCol w:w="1233"/>
      </w:tblGrid>
      <w:tr w:rsidR="00297D26" w:rsidRPr="00E20B97" w:rsidTr="006174FD">
        <w:tc>
          <w:tcPr>
            <w:tcW w:w="450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70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قصوى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413" w:type="dxa"/>
            <w:gridSpan w:val="2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تي تخصم</w:t>
            </w:r>
          </w:p>
        </w:tc>
      </w:tr>
      <w:tr w:rsidR="008A4001" w:rsidRPr="00E20B97" w:rsidTr="006174FD">
        <w:trPr>
          <w:trHeight w:val="458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156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9E2363" w:rsidP="009E236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اخفاقات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غير محددة</w:t>
            </w:r>
          </w:p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بحسب عدد العقوبات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الدرجة حسب نوع العقوبة</w:t>
            </w:r>
          </w:p>
        </w:tc>
        <w:tc>
          <w:tcPr>
            <w:tcW w:w="2413" w:type="dxa"/>
            <w:gridSpan w:val="2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لفت نظ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3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إنذا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5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قطع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7)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توبيخ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9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نقاص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1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79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تنزيل الدرجة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5) 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8A4001">
        <w:tc>
          <w:tcPr>
            <w:tcW w:w="2606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مجموع الدرجات التي تخصم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restar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رقما</w:t>
            </w:r>
          </w:p>
        </w:tc>
        <w:tc>
          <w:tcPr>
            <w:tcW w:w="1233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كتابة</w:t>
            </w:r>
          </w:p>
        </w:tc>
      </w:tr>
      <w:tr w:rsidR="008A4001" w:rsidRPr="00E20B97" w:rsidTr="008A4001">
        <w:tc>
          <w:tcPr>
            <w:tcW w:w="2606" w:type="dxa"/>
            <w:gridSpan w:val="2"/>
            <w:vMerge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  <w:tc>
          <w:tcPr>
            <w:tcW w:w="1233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 w:rsidR="004C0849" w:rsidRPr="007F5043" w:rsidRDefault="004C0849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241079" w:rsidRPr="007F5043" w:rsidRDefault="00241079" w:rsidP="004C0849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TableGrid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3686"/>
        <w:gridCol w:w="1559"/>
        <w:gridCol w:w="2268"/>
        <w:gridCol w:w="482"/>
        <w:gridCol w:w="2002"/>
      </w:tblGrid>
      <w:tr w:rsidR="00241079" w:rsidRPr="002C3811" w:rsidTr="00E20B97">
        <w:tc>
          <w:tcPr>
            <w:tcW w:w="567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درات الادارية والقيادية</w:t>
            </w:r>
          </w:p>
        </w:tc>
        <w:tc>
          <w:tcPr>
            <w:tcW w:w="1559" w:type="dxa"/>
            <w:vAlign w:val="center"/>
          </w:tcPr>
          <w:p w:rsidR="00223CD7" w:rsidRPr="002C3811" w:rsidRDefault="00223CD7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0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</w:tcPr>
          <w:p w:rsidR="00223CD7" w:rsidRPr="002C3811" w:rsidRDefault="00281A04" w:rsidP="00B63162">
            <w:pPr>
              <w:jc w:val="center"/>
              <w:rPr>
                <w:rFonts w:cs="Times New Roman,Bold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تدريس</w:t>
            </w:r>
          </w:p>
        </w:tc>
        <w:tc>
          <w:tcPr>
            <w:tcW w:w="1559" w:type="dxa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223CD7" w:rsidRPr="002C3811" w:rsidRDefault="00F46549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8E2ACE" w:rsidRPr="002C3811" w:rsidTr="002C3811">
        <w:trPr>
          <w:trHeight w:val="242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8E2ACE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8E2ACE" w:rsidRPr="002C3811" w:rsidRDefault="00281A04" w:rsidP="0063443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نشاط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علمي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والبحث</w:t>
            </w:r>
          </w:p>
        </w:tc>
        <w:tc>
          <w:tcPr>
            <w:tcW w:w="1559" w:type="dxa"/>
          </w:tcPr>
          <w:p w:rsidR="008E2ACE" w:rsidRPr="002C3811" w:rsidRDefault="008E2ACE" w:rsidP="006B16D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8E2ACE" w:rsidRPr="002C3811" w:rsidRDefault="00C33CFF" w:rsidP="00F465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</w:t>
            </w:r>
            <w:r w:rsidR="00F46549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8E2ACE" w:rsidRPr="002C3811" w:rsidRDefault="008E2ACE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6C2A75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6C2A75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مهار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شخصي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مجال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ستثمارها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</w:tcPr>
          <w:p w:rsidR="006C2A75" w:rsidRPr="002C3811" w:rsidRDefault="006C2A75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1E0373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1E0373" w:rsidRPr="002C3811" w:rsidRDefault="001E0373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1E0373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</w:tcPr>
          <w:p w:rsidR="001E0373" w:rsidRPr="002C3811" w:rsidRDefault="001E0373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1E0373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38093A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1E0373" w:rsidRPr="002C3811" w:rsidRDefault="001E0373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812" w:type="dxa"/>
            <w:gridSpan w:val="4"/>
          </w:tcPr>
          <w:p w:rsidR="006C2A75" w:rsidRPr="002C3811" w:rsidRDefault="006C2A75" w:rsidP="00AC0660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AC06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خمس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6C2A75" w:rsidRPr="002C3811" w:rsidRDefault="00392B6D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="006C2A75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E933E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واطن</w:t>
            </w:r>
            <w:r w:rsidR="00471591"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وة</w:t>
            </w: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1D6D6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7502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50205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pStyle w:val="ListParagraph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 w:val="restart"/>
            <w:shd w:val="clear" w:color="auto" w:fill="D9D9D9" w:themeFill="background1" w:themeFillShade="D9"/>
          </w:tcPr>
          <w:p w:rsidR="00364728" w:rsidRPr="002C3811" w:rsidRDefault="00364728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6C2A75" w:rsidRPr="002C3811" w:rsidRDefault="006C2A75" w:rsidP="00364728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Pr="007F5043" w:rsidRDefault="00D366D0" w:rsidP="00241079">
      <w:pPr>
        <w:rPr>
          <w:rtl/>
          <w:lang w:bidi="ar-IQ"/>
        </w:rPr>
      </w:pPr>
    </w:p>
    <w:tbl>
      <w:tblPr>
        <w:tblStyle w:val="TableGrid"/>
        <w:bidiVisual/>
        <w:tblW w:w="0" w:type="auto"/>
        <w:tblInd w:w="170" w:type="dxa"/>
        <w:tblLook w:val="04A0" w:firstRow="1" w:lastRow="0" w:firstColumn="1" w:lastColumn="0" w:noHBand="0" w:noVBand="1"/>
      </w:tblPr>
      <w:tblGrid>
        <w:gridCol w:w="1203"/>
        <w:gridCol w:w="1374"/>
        <w:gridCol w:w="1373"/>
        <w:gridCol w:w="1374"/>
        <w:gridCol w:w="1373"/>
        <w:gridCol w:w="1374"/>
        <w:gridCol w:w="1373"/>
        <w:gridCol w:w="1266"/>
      </w:tblGrid>
      <w:tr w:rsidR="00241079" w:rsidRPr="007F5043" w:rsidTr="002639AC">
        <w:tc>
          <w:tcPr>
            <w:tcW w:w="10710" w:type="dxa"/>
            <w:gridSpan w:val="8"/>
            <w:shd w:val="clear" w:color="auto" w:fill="D9D9D9" w:themeFill="background1" w:themeFillShade="D9"/>
          </w:tcPr>
          <w:p w:rsidR="00241079" w:rsidRPr="007F5043" w:rsidRDefault="00241079" w:rsidP="00241079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:rsidR="00241079" w:rsidRPr="007F5043" w:rsidRDefault="00241079" w:rsidP="00241079">
            <w:pPr>
              <w:rPr>
                <w:rtl/>
                <w:lang w:bidi="ar-IQ"/>
              </w:rPr>
            </w:pPr>
          </w:p>
        </w:tc>
      </w:tr>
      <w:tr w:rsidR="00241079" w:rsidRPr="007F5043" w:rsidTr="002639AC">
        <w:tc>
          <w:tcPr>
            <w:tcW w:w="120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 xml:space="preserve">90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فاكثر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7F5043"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1266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D25C6" w:rsidRPr="007F5043" w:rsidTr="009D7FAB">
        <w:tc>
          <w:tcPr>
            <w:tcW w:w="10790" w:type="dxa"/>
            <w:shd w:val="clear" w:color="auto" w:fill="D9D9D9" w:themeFill="background1" w:themeFillShade="D9"/>
          </w:tcPr>
          <w:p w:rsidR="008D25C6" w:rsidRPr="007F5043" w:rsidRDefault="008D25C6" w:rsidP="008D25C6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باشر</w:t>
            </w:r>
          </w:p>
        </w:tc>
      </w:tr>
      <w:tr w:rsidR="008D25C6" w:rsidRPr="007F5043" w:rsidTr="009D7FAB">
        <w:tc>
          <w:tcPr>
            <w:tcW w:w="10790" w:type="dxa"/>
          </w:tcPr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8D25C6" w:rsidRDefault="008D25C6" w:rsidP="00A903E3">
      <w:pPr>
        <w:rPr>
          <w:sz w:val="8"/>
          <w:szCs w:val="8"/>
        </w:rPr>
      </w:pPr>
    </w:p>
    <w:p w:rsidR="008D25C6" w:rsidRPr="007F5043" w:rsidRDefault="008D25C6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TableGrid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7340C2" w:rsidRPr="007340C2" w:rsidRDefault="00597E54" w:rsidP="008D25C6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46990</wp:posOffset>
                </wp:positionH>
                <wp:positionV relativeFrom="paragraph">
                  <wp:posOffset>283845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114CE4" w:rsidRDefault="00E20B97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على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7" o:spid="_x0000_s1027" style="position:absolute;left:0;text-align:left;margin-left:3.7pt;margin-top:22.35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" stroked="f">
                <v:textbox>
                  <w:txbxContent>
                    <w:p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114CE4" w:rsidRDefault="00E20B97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على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Default="00E20B97" w:rsidP="00E20B97"/>
                  </w:txbxContent>
                </v:textbox>
              </v:rect>
            </w:pict>
          </mc:Fallback>
        </mc:AlternateContent>
      </w:r>
    </w:p>
    <w:p w:rsidR="007340C2" w:rsidRPr="007340C2" w:rsidRDefault="00597E54" w:rsidP="007340C2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228975</wp:posOffset>
                </wp:positionH>
                <wp:positionV relativeFrom="paragraph">
                  <wp:posOffset>26670</wp:posOffset>
                </wp:positionV>
                <wp:extent cx="3456940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56940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25C6" w:rsidRPr="00FF33CB" w:rsidRDefault="008D25C6" w:rsidP="008D25C6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38093A" w:rsidRPr="00114CE4" w:rsidRDefault="0038093A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باشر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6" o:spid="_x0000_s1028" style="position:absolute;left:0;text-align:left;margin-left:254.25pt;margin-top:2.1pt;width:272.2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" filled="f" stroked="f">
                <v:textbox>
                  <w:txbxContent>
                    <w:p w:rsidR="008D25C6" w:rsidRPr="00FF33CB" w:rsidRDefault="008D25C6" w:rsidP="008D25C6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38093A" w:rsidRPr="00114CE4" w:rsidRDefault="0038093A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باشر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:rsidR="007340C2" w:rsidRP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Pr="007340C2" w:rsidRDefault="007340C2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p w:rsidR="00241079" w:rsidRPr="007340C2" w:rsidRDefault="00241079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sectPr w:rsidR="00241079" w:rsidRPr="007340C2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3B7D" w:rsidRDefault="00133B7D" w:rsidP="00F1345A">
      <w:pPr>
        <w:spacing w:after="0" w:line="240" w:lineRule="auto"/>
      </w:pPr>
      <w:r>
        <w:separator/>
      </w:r>
    </w:p>
  </w:endnote>
  <w:endnote w:type="continuationSeparator" w:id="0">
    <w:p w:rsidR="00133B7D" w:rsidRDefault="00133B7D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3B7D" w:rsidRDefault="00133B7D" w:rsidP="00F1345A">
      <w:pPr>
        <w:spacing w:after="0" w:line="240" w:lineRule="auto"/>
      </w:pPr>
      <w:r>
        <w:separator/>
      </w:r>
    </w:p>
  </w:footnote>
  <w:footnote w:type="continuationSeparator" w:id="0">
    <w:p w:rsidR="00133B7D" w:rsidRDefault="00133B7D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0sjC1sDAAAiUdpeDU4uLM/DyQAtNaAGHWs38sAAAA"/>
  </w:docVars>
  <w:rsids>
    <w:rsidRoot w:val="00C812BA"/>
    <w:rsid w:val="00002110"/>
    <w:rsid w:val="00002634"/>
    <w:rsid w:val="000046B2"/>
    <w:rsid w:val="0000556A"/>
    <w:rsid w:val="000063EF"/>
    <w:rsid w:val="00007C34"/>
    <w:rsid w:val="00007C35"/>
    <w:rsid w:val="00010BF0"/>
    <w:rsid w:val="00011686"/>
    <w:rsid w:val="00013575"/>
    <w:rsid w:val="00014AC7"/>
    <w:rsid w:val="0001570B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B8"/>
    <w:rsid w:val="000334F1"/>
    <w:rsid w:val="00033A9E"/>
    <w:rsid w:val="000348CB"/>
    <w:rsid w:val="00037D75"/>
    <w:rsid w:val="00037F3E"/>
    <w:rsid w:val="00043D73"/>
    <w:rsid w:val="0004540C"/>
    <w:rsid w:val="00045713"/>
    <w:rsid w:val="0004597F"/>
    <w:rsid w:val="000469B4"/>
    <w:rsid w:val="0005343C"/>
    <w:rsid w:val="000542B2"/>
    <w:rsid w:val="00055FA6"/>
    <w:rsid w:val="00061049"/>
    <w:rsid w:val="000620C7"/>
    <w:rsid w:val="00062FF2"/>
    <w:rsid w:val="000666B0"/>
    <w:rsid w:val="000667DE"/>
    <w:rsid w:val="00070F35"/>
    <w:rsid w:val="00070F7F"/>
    <w:rsid w:val="000718E4"/>
    <w:rsid w:val="00072360"/>
    <w:rsid w:val="000755F7"/>
    <w:rsid w:val="00077D28"/>
    <w:rsid w:val="000823FC"/>
    <w:rsid w:val="00087A2A"/>
    <w:rsid w:val="00087CFA"/>
    <w:rsid w:val="0009197E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271A"/>
    <w:rsid w:val="000C4D72"/>
    <w:rsid w:val="000C7C9D"/>
    <w:rsid w:val="000D022D"/>
    <w:rsid w:val="000D7A75"/>
    <w:rsid w:val="000E3B35"/>
    <w:rsid w:val="000E491C"/>
    <w:rsid w:val="000E52D1"/>
    <w:rsid w:val="000E59D7"/>
    <w:rsid w:val="000E7B31"/>
    <w:rsid w:val="000E7BC8"/>
    <w:rsid w:val="000F22FA"/>
    <w:rsid w:val="000F2BDA"/>
    <w:rsid w:val="000F2FAB"/>
    <w:rsid w:val="000F4F69"/>
    <w:rsid w:val="000F5D26"/>
    <w:rsid w:val="000F6AA6"/>
    <w:rsid w:val="00100195"/>
    <w:rsid w:val="001040FB"/>
    <w:rsid w:val="0010415E"/>
    <w:rsid w:val="00105BFC"/>
    <w:rsid w:val="0010701A"/>
    <w:rsid w:val="00114CE4"/>
    <w:rsid w:val="001156B6"/>
    <w:rsid w:val="001158F6"/>
    <w:rsid w:val="00116BC4"/>
    <w:rsid w:val="001177D4"/>
    <w:rsid w:val="00120743"/>
    <w:rsid w:val="0012159F"/>
    <w:rsid w:val="00121A80"/>
    <w:rsid w:val="0012357B"/>
    <w:rsid w:val="001303DF"/>
    <w:rsid w:val="001316C1"/>
    <w:rsid w:val="00131D84"/>
    <w:rsid w:val="00131FD1"/>
    <w:rsid w:val="00133B7D"/>
    <w:rsid w:val="00136B5C"/>
    <w:rsid w:val="0013754E"/>
    <w:rsid w:val="001375E0"/>
    <w:rsid w:val="0014056A"/>
    <w:rsid w:val="00140715"/>
    <w:rsid w:val="00144F13"/>
    <w:rsid w:val="001470DC"/>
    <w:rsid w:val="00155881"/>
    <w:rsid w:val="00156ABA"/>
    <w:rsid w:val="00161724"/>
    <w:rsid w:val="00166067"/>
    <w:rsid w:val="00167CF3"/>
    <w:rsid w:val="0017133D"/>
    <w:rsid w:val="00174F7E"/>
    <w:rsid w:val="00175C0F"/>
    <w:rsid w:val="00176610"/>
    <w:rsid w:val="00177B3C"/>
    <w:rsid w:val="001806A2"/>
    <w:rsid w:val="00183FAC"/>
    <w:rsid w:val="001846E5"/>
    <w:rsid w:val="00191461"/>
    <w:rsid w:val="0019148C"/>
    <w:rsid w:val="0019416A"/>
    <w:rsid w:val="00195C92"/>
    <w:rsid w:val="001970BA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315B"/>
    <w:rsid w:val="001C3C92"/>
    <w:rsid w:val="001C50BD"/>
    <w:rsid w:val="001C520F"/>
    <w:rsid w:val="001C7EBE"/>
    <w:rsid w:val="001D172C"/>
    <w:rsid w:val="001D359D"/>
    <w:rsid w:val="001D605C"/>
    <w:rsid w:val="001D6D65"/>
    <w:rsid w:val="001E0373"/>
    <w:rsid w:val="001E3674"/>
    <w:rsid w:val="001E5389"/>
    <w:rsid w:val="001F787A"/>
    <w:rsid w:val="00200F78"/>
    <w:rsid w:val="002024C0"/>
    <w:rsid w:val="00202907"/>
    <w:rsid w:val="002043FC"/>
    <w:rsid w:val="00205CE3"/>
    <w:rsid w:val="002079A6"/>
    <w:rsid w:val="00207BFB"/>
    <w:rsid w:val="00215E28"/>
    <w:rsid w:val="00216E05"/>
    <w:rsid w:val="00220597"/>
    <w:rsid w:val="002212EE"/>
    <w:rsid w:val="002217D2"/>
    <w:rsid w:val="002222B1"/>
    <w:rsid w:val="00223CD7"/>
    <w:rsid w:val="00223D3C"/>
    <w:rsid w:val="00224892"/>
    <w:rsid w:val="00224C8A"/>
    <w:rsid w:val="002258A1"/>
    <w:rsid w:val="002332AC"/>
    <w:rsid w:val="00233307"/>
    <w:rsid w:val="00234269"/>
    <w:rsid w:val="00234826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4330"/>
    <w:rsid w:val="00275C45"/>
    <w:rsid w:val="0027658E"/>
    <w:rsid w:val="00281A04"/>
    <w:rsid w:val="00285384"/>
    <w:rsid w:val="00290625"/>
    <w:rsid w:val="0029072E"/>
    <w:rsid w:val="00291F67"/>
    <w:rsid w:val="00292D70"/>
    <w:rsid w:val="0029382F"/>
    <w:rsid w:val="00294B39"/>
    <w:rsid w:val="00297D26"/>
    <w:rsid w:val="002A106D"/>
    <w:rsid w:val="002A4007"/>
    <w:rsid w:val="002A4833"/>
    <w:rsid w:val="002A68B5"/>
    <w:rsid w:val="002B3747"/>
    <w:rsid w:val="002B5FFE"/>
    <w:rsid w:val="002C22F9"/>
    <w:rsid w:val="002C25EE"/>
    <w:rsid w:val="002C3811"/>
    <w:rsid w:val="002C392A"/>
    <w:rsid w:val="002C5E19"/>
    <w:rsid w:val="002D0ADF"/>
    <w:rsid w:val="002D11BB"/>
    <w:rsid w:val="002D19F7"/>
    <w:rsid w:val="002D2346"/>
    <w:rsid w:val="002D2610"/>
    <w:rsid w:val="002D2DDB"/>
    <w:rsid w:val="002D42EE"/>
    <w:rsid w:val="002D5AA9"/>
    <w:rsid w:val="002E1F79"/>
    <w:rsid w:val="002E23C5"/>
    <w:rsid w:val="002E3968"/>
    <w:rsid w:val="002E4A21"/>
    <w:rsid w:val="002E64EC"/>
    <w:rsid w:val="002F07DB"/>
    <w:rsid w:val="002F306C"/>
    <w:rsid w:val="002F63B0"/>
    <w:rsid w:val="002F7984"/>
    <w:rsid w:val="00300D16"/>
    <w:rsid w:val="0030340A"/>
    <w:rsid w:val="0030528B"/>
    <w:rsid w:val="00305C1B"/>
    <w:rsid w:val="00305DD8"/>
    <w:rsid w:val="00305E87"/>
    <w:rsid w:val="00306F50"/>
    <w:rsid w:val="0030719F"/>
    <w:rsid w:val="00307F5A"/>
    <w:rsid w:val="00315EBF"/>
    <w:rsid w:val="00317078"/>
    <w:rsid w:val="003172B2"/>
    <w:rsid w:val="00317E97"/>
    <w:rsid w:val="0032285F"/>
    <w:rsid w:val="00323102"/>
    <w:rsid w:val="0032396A"/>
    <w:rsid w:val="003240C3"/>
    <w:rsid w:val="003261E9"/>
    <w:rsid w:val="00326928"/>
    <w:rsid w:val="0033182D"/>
    <w:rsid w:val="00332003"/>
    <w:rsid w:val="00332908"/>
    <w:rsid w:val="00333D56"/>
    <w:rsid w:val="0033412C"/>
    <w:rsid w:val="00336CC4"/>
    <w:rsid w:val="00340327"/>
    <w:rsid w:val="003409F6"/>
    <w:rsid w:val="003437F7"/>
    <w:rsid w:val="0034580B"/>
    <w:rsid w:val="00345B60"/>
    <w:rsid w:val="00347355"/>
    <w:rsid w:val="00352AFF"/>
    <w:rsid w:val="003533B1"/>
    <w:rsid w:val="00355ECD"/>
    <w:rsid w:val="003609A0"/>
    <w:rsid w:val="00361754"/>
    <w:rsid w:val="00362246"/>
    <w:rsid w:val="0036353E"/>
    <w:rsid w:val="00363566"/>
    <w:rsid w:val="0036367D"/>
    <w:rsid w:val="00364728"/>
    <w:rsid w:val="00364C69"/>
    <w:rsid w:val="00366812"/>
    <w:rsid w:val="00367926"/>
    <w:rsid w:val="003679AF"/>
    <w:rsid w:val="0038093A"/>
    <w:rsid w:val="00383B8C"/>
    <w:rsid w:val="00383BF4"/>
    <w:rsid w:val="003846A0"/>
    <w:rsid w:val="00384E95"/>
    <w:rsid w:val="003850AA"/>
    <w:rsid w:val="00385772"/>
    <w:rsid w:val="00385E65"/>
    <w:rsid w:val="00390EEC"/>
    <w:rsid w:val="00392B6D"/>
    <w:rsid w:val="00394D05"/>
    <w:rsid w:val="00395AB0"/>
    <w:rsid w:val="00396052"/>
    <w:rsid w:val="003A2543"/>
    <w:rsid w:val="003A5712"/>
    <w:rsid w:val="003B09DA"/>
    <w:rsid w:val="003B0A2D"/>
    <w:rsid w:val="003B4B7A"/>
    <w:rsid w:val="003B5D15"/>
    <w:rsid w:val="003C0DFF"/>
    <w:rsid w:val="003C22A7"/>
    <w:rsid w:val="003C2649"/>
    <w:rsid w:val="003C2C83"/>
    <w:rsid w:val="003C39CC"/>
    <w:rsid w:val="003C3FA5"/>
    <w:rsid w:val="003C4ACA"/>
    <w:rsid w:val="003C57DB"/>
    <w:rsid w:val="003C655A"/>
    <w:rsid w:val="003C7B25"/>
    <w:rsid w:val="003D0F30"/>
    <w:rsid w:val="003D188E"/>
    <w:rsid w:val="003D2740"/>
    <w:rsid w:val="003D3387"/>
    <w:rsid w:val="003D58D9"/>
    <w:rsid w:val="003D5BA3"/>
    <w:rsid w:val="003D777A"/>
    <w:rsid w:val="003E1802"/>
    <w:rsid w:val="003E3440"/>
    <w:rsid w:val="003E3B82"/>
    <w:rsid w:val="003E4AA4"/>
    <w:rsid w:val="003F20A1"/>
    <w:rsid w:val="003F26A5"/>
    <w:rsid w:val="003F2FF9"/>
    <w:rsid w:val="003F403B"/>
    <w:rsid w:val="003F7319"/>
    <w:rsid w:val="003F79D0"/>
    <w:rsid w:val="00400151"/>
    <w:rsid w:val="004004D3"/>
    <w:rsid w:val="00401080"/>
    <w:rsid w:val="0041124A"/>
    <w:rsid w:val="004127D0"/>
    <w:rsid w:val="0041331C"/>
    <w:rsid w:val="00416D7F"/>
    <w:rsid w:val="00417F58"/>
    <w:rsid w:val="00421D74"/>
    <w:rsid w:val="0042581F"/>
    <w:rsid w:val="00431B30"/>
    <w:rsid w:val="00435816"/>
    <w:rsid w:val="004359F7"/>
    <w:rsid w:val="00435CE8"/>
    <w:rsid w:val="00436433"/>
    <w:rsid w:val="00437F3C"/>
    <w:rsid w:val="00441BC3"/>
    <w:rsid w:val="004423E9"/>
    <w:rsid w:val="00443380"/>
    <w:rsid w:val="0044392D"/>
    <w:rsid w:val="00445539"/>
    <w:rsid w:val="0044577C"/>
    <w:rsid w:val="00445A6A"/>
    <w:rsid w:val="004500A1"/>
    <w:rsid w:val="00450651"/>
    <w:rsid w:val="00450CEF"/>
    <w:rsid w:val="00454144"/>
    <w:rsid w:val="004555E8"/>
    <w:rsid w:val="00455B77"/>
    <w:rsid w:val="00457DB9"/>
    <w:rsid w:val="00461835"/>
    <w:rsid w:val="00462264"/>
    <w:rsid w:val="00466FC2"/>
    <w:rsid w:val="00470E08"/>
    <w:rsid w:val="00471591"/>
    <w:rsid w:val="004738AA"/>
    <w:rsid w:val="00473FC7"/>
    <w:rsid w:val="004802E0"/>
    <w:rsid w:val="0048269C"/>
    <w:rsid w:val="004826DF"/>
    <w:rsid w:val="0048530F"/>
    <w:rsid w:val="00485B1F"/>
    <w:rsid w:val="004920FE"/>
    <w:rsid w:val="004965EB"/>
    <w:rsid w:val="0049782C"/>
    <w:rsid w:val="004A0D9C"/>
    <w:rsid w:val="004A0F9E"/>
    <w:rsid w:val="004A1772"/>
    <w:rsid w:val="004A52F1"/>
    <w:rsid w:val="004A6EF4"/>
    <w:rsid w:val="004A7975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1DDC"/>
    <w:rsid w:val="004E36D9"/>
    <w:rsid w:val="004E45C6"/>
    <w:rsid w:val="004E5BEF"/>
    <w:rsid w:val="004E5E15"/>
    <w:rsid w:val="004E6AFF"/>
    <w:rsid w:val="004F17CD"/>
    <w:rsid w:val="004F216A"/>
    <w:rsid w:val="004F2C41"/>
    <w:rsid w:val="004F740D"/>
    <w:rsid w:val="005027D3"/>
    <w:rsid w:val="00503334"/>
    <w:rsid w:val="005044CE"/>
    <w:rsid w:val="005059F7"/>
    <w:rsid w:val="005128D3"/>
    <w:rsid w:val="005136A4"/>
    <w:rsid w:val="005161F5"/>
    <w:rsid w:val="00517542"/>
    <w:rsid w:val="005204E2"/>
    <w:rsid w:val="00520D2C"/>
    <w:rsid w:val="0052130B"/>
    <w:rsid w:val="005214DE"/>
    <w:rsid w:val="00522395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54CE0"/>
    <w:rsid w:val="00561AC8"/>
    <w:rsid w:val="005649A6"/>
    <w:rsid w:val="00570F2C"/>
    <w:rsid w:val="005720E7"/>
    <w:rsid w:val="0057329F"/>
    <w:rsid w:val="00574995"/>
    <w:rsid w:val="00576B21"/>
    <w:rsid w:val="00577517"/>
    <w:rsid w:val="005775AD"/>
    <w:rsid w:val="00580C7A"/>
    <w:rsid w:val="005827DE"/>
    <w:rsid w:val="00582BE0"/>
    <w:rsid w:val="00583EF6"/>
    <w:rsid w:val="0058432D"/>
    <w:rsid w:val="00590705"/>
    <w:rsid w:val="00590BF0"/>
    <w:rsid w:val="00593DA8"/>
    <w:rsid w:val="00597882"/>
    <w:rsid w:val="00597E54"/>
    <w:rsid w:val="005A094E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5EB3"/>
    <w:rsid w:val="005C6925"/>
    <w:rsid w:val="005C6E2D"/>
    <w:rsid w:val="005C7E2C"/>
    <w:rsid w:val="005D028D"/>
    <w:rsid w:val="005D0B26"/>
    <w:rsid w:val="005D580C"/>
    <w:rsid w:val="005D765B"/>
    <w:rsid w:val="005E15EE"/>
    <w:rsid w:val="005E511A"/>
    <w:rsid w:val="005F23F4"/>
    <w:rsid w:val="005F3461"/>
    <w:rsid w:val="0060601A"/>
    <w:rsid w:val="00611303"/>
    <w:rsid w:val="006132C4"/>
    <w:rsid w:val="006146D8"/>
    <w:rsid w:val="0061583F"/>
    <w:rsid w:val="006174FD"/>
    <w:rsid w:val="0062158C"/>
    <w:rsid w:val="00621ABC"/>
    <w:rsid w:val="006247C7"/>
    <w:rsid w:val="00630A61"/>
    <w:rsid w:val="00631844"/>
    <w:rsid w:val="00633B71"/>
    <w:rsid w:val="00634434"/>
    <w:rsid w:val="006371AA"/>
    <w:rsid w:val="006375E0"/>
    <w:rsid w:val="00641660"/>
    <w:rsid w:val="00644F81"/>
    <w:rsid w:val="00647387"/>
    <w:rsid w:val="00647E31"/>
    <w:rsid w:val="006501DD"/>
    <w:rsid w:val="00652064"/>
    <w:rsid w:val="006547B2"/>
    <w:rsid w:val="0065496A"/>
    <w:rsid w:val="006612EC"/>
    <w:rsid w:val="00661E7F"/>
    <w:rsid w:val="00664C9F"/>
    <w:rsid w:val="00672F97"/>
    <w:rsid w:val="00674381"/>
    <w:rsid w:val="00674671"/>
    <w:rsid w:val="00675135"/>
    <w:rsid w:val="00675DE3"/>
    <w:rsid w:val="0068344C"/>
    <w:rsid w:val="00684F90"/>
    <w:rsid w:val="00686EBB"/>
    <w:rsid w:val="00690613"/>
    <w:rsid w:val="00696F1E"/>
    <w:rsid w:val="00696F28"/>
    <w:rsid w:val="00697DA4"/>
    <w:rsid w:val="006A183D"/>
    <w:rsid w:val="006A2899"/>
    <w:rsid w:val="006A2A3B"/>
    <w:rsid w:val="006A468D"/>
    <w:rsid w:val="006B039D"/>
    <w:rsid w:val="006B16D1"/>
    <w:rsid w:val="006B2CF8"/>
    <w:rsid w:val="006B4EF2"/>
    <w:rsid w:val="006B52A4"/>
    <w:rsid w:val="006B569B"/>
    <w:rsid w:val="006B5F33"/>
    <w:rsid w:val="006C1025"/>
    <w:rsid w:val="006C221F"/>
    <w:rsid w:val="006C2A75"/>
    <w:rsid w:val="006C4C19"/>
    <w:rsid w:val="006C750C"/>
    <w:rsid w:val="006D15BA"/>
    <w:rsid w:val="006D3B03"/>
    <w:rsid w:val="006D41F5"/>
    <w:rsid w:val="006E1F5F"/>
    <w:rsid w:val="006E52A9"/>
    <w:rsid w:val="006E53F9"/>
    <w:rsid w:val="006E6BF7"/>
    <w:rsid w:val="006F0CD5"/>
    <w:rsid w:val="006F2D27"/>
    <w:rsid w:val="006F33B4"/>
    <w:rsid w:val="006F477F"/>
    <w:rsid w:val="006F5061"/>
    <w:rsid w:val="006F7900"/>
    <w:rsid w:val="0070001B"/>
    <w:rsid w:val="00700745"/>
    <w:rsid w:val="00702E99"/>
    <w:rsid w:val="007104DB"/>
    <w:rsid w:val="00712475"/>
    <w:rsid w:val="00715274"/>
    <w:rsid w:val="00716B2B"/>
    <w:rsid w:val="00720218"/>
    <w:rsid w:val="0072203A"/>
    <w:rsid w:val="007235EF"/>
    <w:rsid w:val="00723A44"/>
    <w:rsid w:val="00723B0E"/>
    <w:rsid w:val="00723E09"/>
    <w:rsid w:val="00732AAD"/>
    <w:rsid w:val="007340C2"/>
    <w:rsid w:val="00734605"/>
    <w:rsid w:val="007404AC"/>
    <w:rsid w:val="00743E1E"/>
    <w:rsid w:val="0074577B"/>
    <w:rsid w:val="00746FEC"/>
    <w:rsid w:val="00750205"/>
    <w:rsid w:val="00751567"/>
    <w:rsid w:val="00753DE8"/>
    <w:rsid w:val="00755FCD"/>
    <w:rsid w:val="00756E40"/>
    <w:rsid w:val="00761A68"/>
    <w:rsid w:val="00766F8B"/>
    <w:rsid w:val="00767D4E"/>
    <w:rsid w:val="00770406"/>
    <w:rsid w:val="007723FB"/>
    <w:rsid w:val="00772B6D"/>
    <w:rsid w:val="00775D28"/>
    <w:rsid w:val="00775EE0"/>
    <w:rsid w:val="0078590B"/>
    <w:rsid w:val="007934E7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11F"/>
    <w:rsid w:val="007F0B4F"/>
    <w:rsid w:val="007F37D9"/>
    <w:rsid w:val="007F3DDD"/>
    <w:rsid w:val="007F5043"/>
    <w:rsid w:val="007F5AF8"/>
    <w:rsid w:val="00804BE0"/>
    <w:rsid w:val="00804C27"/>
    <w:rsid w:val="00806C7D"/>
    <w:rsid w:val="008072E1"/>
    <w:rsid w:val="00816B9B"/>
    <w:rsid w:val="0081765C"/>
    <w:rsid w:val="00820507"/>
    <w:rsid w:val="0082064A"/>
    <w:rsid w:val="00820754"/>
    <w:rsid w:val="00821E4B"/>
    <w:rsid w:val="00825FC3"/>
    <w:rsid w:val="00826DAD"/>
    <w:rsid w:val="0082738E"/>
    <w:rsid w:val="00831A8B"/>
    <w:rsid w:val="00831CED"/>
    <w:rsid w:val="008333A9"/>
    <w:rsid w:val="00833FB8"/>
    <w:rsid w:val="00834B4B"/>
    <w:rsid w:val="0083653E"/>
    <w:rsid w:val="0083785A"/>
    <w:rsid w:val="00843737"/>
    <w:rsid w:val="00844149"/>
    <w:rsid w:val="00844F1A"/>
    <w:rsid w:val="00846C91"/>
    <w:rsid w:val="00851C14"/>
    <w:rsid w:val="00854E24"/>
    <w:rsid w:val="0085670B"/>
    <w:rsid w:val="00856D4A"/>
    <w:rsid w:val="0086332E"/>
    <w:rsid w:val="008654DE"/>
    <w:rsid w:val="00865BFC"/>
    <w:rsid w:val="0086614F"/>
    <w:rsid w:val="00866DBA"/>
    <w:rsid w:val="00867C51"/>
    <w:rsid w:val="00870CA1"/>
    <w:rsid w:val="008712E2"/>
    <w:rsid w:val="00873A7E"/>
    <w:rsid w:val="00876FFF"/>
    <w:rsid w:val="0088631F"/>
    <w:rsid w:val="00887FB9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1523"/>
    <w:rsid w:val="008B31A0"/>
    <w:rsid w:val="008B3E50"/>
    <w:rsid w:val="008B44F8"/>
    <w:rsid w:val="008C1EAE"/>
    <w:rsid w:val="008C520B"/>
    <w:rsid w:val="008C62C0"/>
    <w:rsid w:val="008D0B62"/>
    <w:rsid w:val="008D1155"/>
    <w:rsid w:val="008D25C6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229C9"/>
    <w:rsid w:val="00925DA2"/>
    <w:rsid w:val="00931BF9"/>
    <w:rsid w:val="00932812"/>
    <w:rsid w:val="00933E7A"/>
    <w:rsid w:val="00935A00"/>
    <w:rsid w:val="00940FC7"/>
    <w:rsid w:val="00950F7D"/>
    <w:rsid w:val="0095282D"/>
    <w:rsid w:val="00952BAE"/>
    <w:rsid w:val="0096397B"/>
    <w:rsid w:val="009642AA"/>
    <w:rsid w:val="00964C1A"/>
    <w:rsid w:val="0096549F"/>
    <w:rsid w:val="00966EA0"/>
    <w:rsid w:val="00972FF1"/>
    <w:rsid w:val="009753D0"/>
    <w:rsid w:val="00975EEF"/>
    <w:rsid w:val="00977FAC"/>
    <w:rsid w:val="00984715"/>
    <w:rsid w:val="00984CB3"/>
    <w:rsid w:val="00985325"/>
    <w:rsid w:val="0098581F"/>
    <w:rsid w:val="009902CC"/>
    <w:rsid w:val="009943D0"/>
    <w:rsid w:val="00995069"/>
    <w:rsid w:val="009971B5"/>
    <w:rsid w:val="009A00E2"/>
    <w:rsid w:val="009A2526"/>
    <w:rsid w:val="009A5140"/>
    <w:rsid w:val="009A5567"/>
    <w:rsid w:val="009A5D2F"/>
    <w:rsid w:val="009A6DC5"/>
    <w:rsid w:val="009B175C"/>
    <w:rsid w:val="009B1F41"/>
    <w:rsid w:val="009B2E3A"/>
    <w:rsid w:val="009B3900"/>
    <w:rsid w:val="009B56FB"/>
    <w:rsid w:val="009B587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6096"/>
    <w:rsid w:val="009D7181"/>
    <w:rsid w:val="009D72C8"/>
    <w:rsid w:val="009E0AA7"/>
    <w:rsid w:val="009E2363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3908"/>
    <w:rsid w:val="00A03C33"/>
    <w:rsid w:val="00A0439E"/>
    <w:rsid w:val="00A0487F"/>
    <w:rsid w:val="00A04D61"/>
    <w:rsid w:val="00A06F07"/>
    <w:rsid w:val="00A15E03"/>
    <w:rsid w:val="00A250C1"/>
    <w:rsid w:val="00A25C3B"/>
    <w:rsid w:val="00A31145"/>
    <w:rsid w:val="00A324B9"/>
    <w:rsid w:val="00A338F4"/>
    <w:rsid w:val="00A347A4"/>
    <w:rsid w:val="00A34F4F"/>
    <w:rsid w:val="00A4072C"/>
    <w:rsid w:val="00A431B5"/>
    <w:rsid w:val="00A43442"/>
    <w:rsid w:val="00A53752"/>
    <w:rsid w:val="00A65251"/>
    <w:rsid w:val="00A65F63"/>
    <w:rsid w:val="00A6688B"/>
    <w:rsid w:val="00A66B79"/>
    <w:rsid w:val="00A6712E"/>
    <w:rsid w:val="00A672B2"/>
    <w:rsid w:val="00A763CD"/>
    <w:rsid w:val="00A771D3"/>
    <w:rsid w:val="00A80EF2"/>
    <w:rsid w:val="00A82846"/>
    <w:rsid w:val="00A85917"/>
    <w:rsid w:val="00A85953"/>
    <w:rsid w:val="00A903E3"/>
    <w:rsid w:val="00A91ABB"/>
    <w:rsid w:val="00A9411B"/>
    <w:rsid w:val="00A9451C"/>
    <w:rsid w:val="00A97A50"/>
    <w:rsid w:val="00AA7705"/>
    <w:rsid w:val="00AB14D7"/>
    <w:rsid w:val="00AB431A"/>
    <w:rsid w:val="00AC00E4"/>
    <w:rsid w:val="00AC0660"/>
    <w:rsid w:val="00AC335E"/>
    <w:rsid w:val="00AC555B"/>
    <w:rsid w:val="00AC73DD"/>
    <w:rsid w:val="00AE01F2"/>
    <w:rsid w:val="00AE5EFD"/>
    <w:rsid w:val="00AE63C4"/>
    <w:rsid w:val="00AF0545"/>
    <w:rsid w:val="00AF05CB"/>
    <w:rsid w:val="00AF0B57"/>
    <w:rsid w:val="00AF34A3"/>
    <w:rsid w:val="00AF401A"/>
    <w:rsid w:val="00AF4092"/>
    <w:rsid w:val="00AF6A0B"/>
    <w:rsid w:val="00AF7DC6"/>
    <w:rsid w:val="00B0013E"/>
    <w:rsid w:val="00B053C6"/>
    <w:rsid w:val="00B07348"/>
    <w:rsid w:val="00B117E5"/>
    <w:rsid w:val="00B12B50"/>
    <w:rsid w:val="00B12C19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7FFA"/>
    <w:rsid w:val="00B401E0"/>
    <w:rsid w:val="00B40C6E"/>
    <w:rsid w:val="00B41B65"/>
    <w:rsid w:val="00B42102"/>
    <w:rsid w:val="00B43975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A24"/>
    <w:rsid w:val="00B66688"/>
    <w:rsid w:val="00B67701"/>
    <w:rsid w:val="00B70B83"/>
    <w:rsid w:val="00B70CA7"/>
    <w:rsid w:val="00B71404"/>
    <w:rsid w:val="00B71A16"/>
    <w:rsid w:val="00B75070"/>
    <w:rsid w:val="00B75912"/>
    <w:rsid w:val="00B77F34"/>
    <w:rsid w:val="00B810A0"/>
    <w:rsid w:val="00B8188C"/>
    <w:rsid w:val="00B82023"/>
    <w:rsid w:val="00B82B7D"/>
    <w:rsid w:val="00B842F2"/>
    <w:rsid w:val="00B86C5B"/>
    <w:rsid w:val="00B87764"/>
    <w:rsid w:val="00B87C48"/>
    <w:rsid w:val="00B92312"/>
    <w:rsid w:val="00B96478"/>
    <w:rsid w:val="00BB45DE"/>
    <w:rsid w:val="00BB5CB1"/>
    <w:rsid w:val="00BB5EDD"/>
    <w:rsid w:val="00BB787E"/>
    <w:rsid w:val="00BC1904"/>
    <w:rsid w:val="00BC479F"/>
    <w:rsid w:val="00BC5D46"/>
    <w:rsid w:val="00BC7CF8"/>
    <w:rsid w:val="00BD036C"/>
    <w:rsid w:val="00BD06FD"/>
    <w:rsid w:val="00BD1C65"/>
    <w:rsid w:val="00BD41BD"/>
    <w:rsid w:val="00BD4AD3"/>
    <w:rsid w:val="00BD68B6"/>
    <w:rsid w:val="00BD7102"/>
    <w:rsid w:val="00BE1844"/>
    <w:rsid w:val="00BE1BE1"/>
    <w:rsid w:val="00BE36D2"/>
    <w:rsid w:val="00BE3D46"/>
    <w:rsid w:val="00BE42B0"/>
    <w:rsid w:val="00BE54CB"/>
    <w:rsid w:val="00BE690B"/>
    <w:rsid w:val="00BE6F4F"/>
    <w:rsid w:val="00BE74C6"/>
    <w:rsid w:val="00BF4026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306CA"/>
    <w:rsid w:val="00C31637"/>
    <w:rsid w:val="00C325A4"/>
    <w:rsid w:val="00C3261C"/>
    <w:rsid w:val="00C335D6"/>
    <w:rsid w:val="00C33CFF"/>
    <w:rsid w:val="00C3403F"/>
    <w:rsid w:val="00C344CE"/>
    <w:rsid w:val="00C34A55"/>
    <w:rsid w:val="00C35303"/>
    <w:rsid w:val="00C4328B"/>
    <w:rsid w:val="00C43EF7"/>
    <w:rsid w:val="00C477A6"/>
    <w:rsid w:val="00C512F4"/>
    <w:rsid w:val="00C539F9"/>
    <w:rsid w:val="00C573A0"/>
    <w:rsid w:val="00C57B1E"/>
    <w:rsid w:val="00C622DF"/>
    <w:rsid w:val="00C6556E"/>
    <w:rsid w:val="00C70B25"/>
    <w:rsid w:val="00C7295C"/>
    <w:rsid w:val="00C743E7"/>
    <w:rsid w:val="00C75399"/>
    <w:rsid w:val="00C7560E"/>
    <w:rsid w:val="00C778AD"/>
    <w:rsid w:val="00C80878"/>
    <w:rsid w:val="00C812BA"/>
    <w:rsid w:val="00C90C6B"/>
    <w:rsid w:val="00C975BC"/>
    <w:rsid w:val="00C97987"/>
    <w:rsid w:val="00CA1003"/>
    <w:rsid w:val="00CA2049"/>
    <w:rsid w:val="00CA417E"/>
    <w:rsid w:val="00CA5C4A"/>
    <w:rsid w:val="00CB328B"/>
    <w:rsid w:val="00CB5101"/>
    <w:rsid w:val="00CC04B7"/>
    <w:rsid w:val="00CC111C"/>
    <w:rsid w:val="00CC250E"/>
    <w:rsid w:val="00CC2E95"/>
    <w:rsid w:val="00CC368D"/>
    <w:rsid w:val="00CC4CB0"/>
    <w:rsid w:val="00CC6171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5272"/>
    <w:rsid w:val="00CE6858"/>
    <w:rsid w:val="00CE7022"/>
    <w:rsid w:val="00CF0E6F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2F2A"/>
    <w:rsid w:val="00D13744"/>
    <w:rsid w:val="00D174EA"/>
    <w:rsid w:val="00D200F2"/>
    <w:rsid w:val="00D21F7D"/>
    <w:rsid w:val="00D23E55"/>
    <w:rsid w:val="00D31426"/>
    <w:rsid w:val="00D35168"/>
    <w:rsid w:val="00D3621B"/>
    <w:rsid w:val="00D366D0"/>
    <w:rsid w:val="00D41632"/>
    <w:rsid w:val="00D42F04"/>
    <w:rsid w:val="00D52D60"/>
    <w:rsid w:val="00D54EFD"/>
    <w:rsid w:val="00D55689"/>
    <w:rsid w:val="00D569FD"/>
    <w:rsid w:val="00D609EE"/>
    <w:rsid w:val="00D61C5B"/>
    <w:rsid w:val="00D61FE6"/>
    <w:rsid w:val="00D6243E"/>
    <w:rsid w:val="00D64875"/>
    <w:rsid w:val="00D66D79"/>
    <w:rsid w:val="00D6705E"/>
    <w:rsid w:val="00D73084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3150"/>
    <w:rsid w:val="00DA5DC6"/>
    <w:rsid w:val="00DB00B4"/>
    <w:rsid w:val="00DB0DF2"/>
    <w:rsid w:val="00DB3A76"/>
    <w:rsid w:val="00DB4AF1"/>
    <w:rsid w:val="00DB4C49"/>
    <w:rsid w:val="00DB64E0"/>
    <w:rsid w:val="00DB6D2C"/>
    <w:rsid w:val="00DC14A6"/>
    <w:rsid w:val="00DC306B"/>
    <w:rsid w:val="00DC47DB"/>
    <w:rsid w:val="00DC58D0"/>
    <w:rsid w:val="00DD0616"/>
    <w:rsid w:val="00DD19C1"/>
    <w:rsid w:val="00DD4489"/>
    <w:rsid w:val="00DE08AA"/>
    <w:rsid w:val="00DE1109"/>
    <w:rsid w:val="00DE4664"/>
    <w:rsid w:val="00DE735A"/>
    <w:rsid w:val="00DE75A7"/>
    <w:rsid w:val="00DF225B"/>
    <w:rsid w:val="00DF52B4"/>
    <w:rsid w:val="00DF58CB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361F"/>
    <w:rsid w:val="00E66D6D"/>
    <w:rsid w:val="00E6751F"/>
    <w:rsid w:val="00E6798D"/>
    <w:rsid w:val="00E67DE7"/>
    <w:rsid w:val="00E729A4"/>
    <w:rsid w:val="00E72F37"/>
    <w:rsid w:val="00E7319B"/>
    <w:rsid w:val="00E73937"/>
    <w:rsid w:val="00E74196"/>
    <w:rsid w:val="00E75E3F"/>
    <w:rsid w:val="00E77071"/>
    <w:rsid w:val="00E802DF"/>
    <w:rsid w:val="00E820F0"/>
    <w:rsid w:val="00E82612"/>
    <w:rsid w:val="00E827BC"/>
    <w:rsid w:val="00E86376"/>
    <w:rsid w:val="00E86F6D"/>
    <w:rsid w:val="00E870B4"/>
    <w:rsid w:val="00E91665"/>
    <w:rsid w:val="00E91936"/>
    <w:rsid w:val="00E92162"/>
    <w:rsid w:val="00E933EB"/>
    <w:rsid w:val="00E939E2"/>
    <w:rsid w:val="00E9541D"/>
    <w:rsid w:val="00E95DD3"/>
    <w:rsid w:val="00E969CC"/>
    <w:rsid w:val="00EA6D32"/>
    <w:rsid w:val="00EB0DFE"/>
    <w:rsid w:val="00EB3715"/>
    <w:rsid w:val="00EB3DCE"/>
    <w:rsid w:val="00EB6CE0"/>
    <w:rsid w:val="00EB7E5B"/>
    <w:rsid w:val="00EC0518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3279"/>
    <w:rsid w:val="00EF4B60"/>
    <w:rsid w:val="00EF579A"/>
    <w:rsid w:val="00EF649D"/>
    <w:rsid w:val="00EF78A0"/>
    <w:rsid w:val="00F0160E"/>
    <w:rsid w:val="00F03076"/>
    <w:rsid w:val="00F03A2F"/>
    <w:rsid w:val="00F040CB"/>
    <w:rsid w:val="00F06C7C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3799B"/>
    <w:rsid w:val="00F4222F"/>
    <w:rsid w:val="00F46549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78B8"/>
    <w:rsid w:val="00FA09C0"/>
    <w:rsid w:val="00FA16A3"/>
    <w:rsid w:val="00FA3A9D"/>
    <w:rsid w:val="00FA4900"/>
    <w:rsid w:val="00FA4D9A"/>
    <w:rsid w:val="00FA4F94"/>
    <w:rsid w:val="00FB17FE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E1DA2"/>
    <w:rsid w:val="00FE2A7A"/>
    <w:rsid w:val="00FE3157"/>
    <w:rsid w:val="00FE3BFA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5C5EB3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5C5EB3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8A391-BF2F-448D-A1BF-96518ABD3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1020</Words>
  <Characters>581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6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hp</cp:lastModifiedBy>
  <cp:revision>23</cp:revision>
  <cp:lastPrinted>2018-06-25T04:19:00Z</cp:lastPrinted>
  <dcterms:created xsi:type="dcterms:W3CDTF">2020-09-21T06:31:00Z</dcterms:created>
  <dcterms:modified xsi:type="dcterms:W3CDTF">2022-06-06T07:45:00Z</dcterms:modified>
</cp:coreProperties>
</file>